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33F890AE" w:rsidR="00A1187B" w:rsidRPr="00825910" w:rsidRDefault="001C2193"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E26BD6">
            <w:rPr>
              <w:rFonts w:ascii="Gotham Black" w:hAnsi="Gotham Black" w:cstheme="minorHAnsi"/>
              <w:color w:val="A6A6A6" w:themeColor="background1" w:themeShade="A6"/>
              <w:sz w:val="36"/>
            </w:rPr>
            <w:t>Research</w:t>
          </w:r>
          <w:r w:rsidR="002D7801">
            <w:rPr>
              <w:rFonts w:ascii="Gotham Black" w:hAnsi="Gotham Black" w:cstheme="minorHAnsi"/>
              <w:color w:val="A6A6A6" w:themeColor="background1" w:themeShade="A6"/>
              <w:sz w:val="36"/>
            </w:rPr>
            <w:t xml:space="preserve"> 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0E1A3F5B" w14:textId="7B89DF48" w:rsidR="00582DC9" w:rsidRPr="00FF5114" w:rsidRDefault="00FF5114" w:rsidP="000E76F3">
      <w:pPr>
        <w:suppressAutoHyphens/>
        <w:spacing w:before="120" w:after="120" w:line="216" w:lineRule="auto"/>
        <w:jc w:val="right"/>
        <w:rPr>
          <w:rFonts w:asciiTheme="minorHAnsi" w:hAnsiTheme="minorHAnsi" w:cstheme="minorHAnsi"/>
          <w:color w:val="A6A6A6" w:themeColor="background1" w:themeShade="A6"/>
          <w:szCs w:val="22"/>
        </w:rPr>
      </w:pPr>
      <w:r>
        <w:rPr>
          <w:rFonts w:asciiTheme="minorHAnsi" w:hAnsiTheme="minorHAnsi" w:cstheme="minorHAnsi"/>
          <w:color w:val="A6A6A6" w:themeColor="background1" w:themeShade="A6"/>
          <w:szCs w:val="22"/>
        </w:rPr>
        <w:t>Updated November 2023</w:t>
      </w:r>
      <w:bookmarkStart w:id="0" w:name="_GoBack"/>
      <w:bookmarkEnd w:id="0"/>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1391996C" w:rsidR="00A1187B" w:rsidRPr="002A6DC7" w:rsidRDefault="002C4CD3" w:rsidP="006343BC">
            <w:pPr>
              <w:pStyle w:val="TOAHeading"/>
              <w:tabs>
                <w:tab w:val="clear" w:pos="9360"/>
                <w:tab w:val="right" w:leader="dot" w:pos="10080"/>
              </w:tabs>
              <w:rPr>
                <w:rFonts w:asciiTheme="minorHAnsi" w:hAnsiTheme="minorHAnsi" w:cstheme="minorHAnsi"/>
                <w:sz w:val="22"/>
                <w:szCs w:val="22"/>
              </w:rPr>
            </w:pPr>
            <w:r w:rsidRPr="00EC44E2">
              <w:rPr>
                <w:rFonts w:asciiTheme="minorHAnsi" w:hAnsiTheme="minorHAnsi" w:cstheme="minorHAnsi"/>
                <w:sz w:val="22"/>
                <w:szCs w:val="22"/>
              </w:rPr>
              <w:t>Principal A</w:t>
            </w:r>
            <w:r w:rsidR="007829F4" w:rsidRPr="00EC44E2">
              <w:rPr>
                <w:rFonts w:asciiTheme="minorHAnsi" w:hAnsiTheme="minorHAnsi" w:cstheme="minorHAnsi"/>
                <w:sz w:val="22"/>
                <w:szCs w:val="22"/>
              </w:rPr>
              <w:t>pplicant</w:t>
            </w:r>
            <w:r w:rsidR="007829F4" w:rsidRPr="002A6DC7">
              <w:rPr>
                <w:rFonts w:asciiTheme="minorHAnsi" w:hAnsiTheme="minorHAnsi" w:cstheme="minorHAnsi"/>
                <w:sz w:val="22"/>
                <w:szCs w:val="22"/>
              </w:rPr>
              <w:t xml:space="preserve"> </w:t>
            </w:r>
            <w:r w:rsidR="00A1187B" w:rsidRPr="002A6DC7">
              <w:rPr>
                <w:rFonts w:asciiTheme="minorHAnsi" w:hAnsiTheme="minorHAnsi" w:cstheme="minorHAnsi"/>
                <w:sz w:val="22"/>
                <w:szCs w:val="22"/>
              </w:rPr>
              <w:t>Name</w:t>
            </w:r>
            <w:r w:rsidR="00DA3E21" w:rsidRPr="002A6DC7">
              <w:rPr>
                <w:rFonts w:asciiTheme="minorHAnsi" w:hAnsiTheme="minorHAnsi" w:cstheme="minorHAnsi"/>
                <w:sz w:val="22"/>
                <w:szCs w:val="22"/>
              </w:rPr>
              <w:t xml:space="preserve"> </w:t>
            </w:r>
            <w:r w:rsidR="00235821" w:rsidRPr="002A6DC7">
              <w:rPr>
                <w:rFonts w:asciiTheme="minorHAnsi" w:hAnsiTheme="minorHAnsi" w:cstheme="minorHAnsi"/>
                <w:sz w:val="22"/>
                <w:szCs w:val="22"/>
              </w:rPr>
              <w:t>[title, first name, last name]</w:t>
            </w:r>
          </w:p>
          <w:p w14:paraId="3451ABA8" w14:textId="77777777" w:rsidR="007829F4" w:rsidRDefault="007829F4"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enter your full name</w:t>
            </w:r>
          </w:p>
          <w:p w14:paraId="09E979D2" w14:textId="1960DED7" w:rsidR="006343BC" w:rsidRPr="00064910" w:rsidRDefault="006343BC" w:rsidP="006343BC">
            <w:pPr>
              <w:rPr>
                <w:lang w:val="en-US"/>
              </w:rPr>
            </w:pPr>
          </w:p>
        </w:tc>
        <w:tc>
          <w:tcPr>
            <w:tcW w:w="5873" w:type="dxa"/>
            <w:vAlign w:val="center"/>
          </w:tcPr>
          <w:p w14:paraId="5CF31DFE" w14:textId="28568516" w:rsidR="00A1187B" w:rsidRPr="002C4CD3" w:rsidRDefault="00A1187B" w:rsidP="006343BC">
            <w:pPr>
              <w:pStyle w:val="TOAHeading"/>
              <w:tabs>
                <w:tab w:val="clear" w:pos="9360"/>
                <w:tab w:val="right" w:leader="dot" w:pos="10080"/>
              </w:tabs>
              <w:rPr>
                <w:rFonts w:asciiTheme="minorHAnsi" w:hAnsiTheme="minorHAnsi" w:cstheme="minorHAnsi"/>
                <w:color w:val="FF0000"/>
                <w:sz w:val="22"/>
                <w:szCs w:val="22"/>
              </w:rPr>
            </w:pPr>
          </w:p>
        </w:tc>
      </w:tr>
      <w:tr w:rsidR="009A4860" w:rsidRPr="00064910" w14:paraId="3E96A4AA" w14:textId="77777777" w:rsidTr="007829F4">
        <w:tc>
          <w:tcPr>
            <w:tcW w:w="4815" w:type="dxa"/>
            <w:vAlign w:val="center"/>
          </w:tcPr>
          <w:p w14:paraId="276453AE" w14:textId="4CF5F449" w:rsidR="009A4860" w:rsidRPr="002A6DC7" w:rsidRDefault="009A4860"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Membership number</w:t>
            </w:r>
          </w:p>
          <w:p w14:paraId="57E7A2C8" w14:textId="0A5DB814" w:rsidR="007829F4" w:rsidRPr="00064910" w:rsidRDefault="007829F4" w:rsidP="006343BC">
            <w:pPr>
              <w:rPr>
                <w:lang w:val="en-US"/>
              </w:rPr>
            </w:pPr>
          </w:p>
        </w:tc>
        <w:tc>
          <w:tcPr>
            <w:tcW w:w="5873" w:type="dxa"/>
            <w:vAlign w:val="center"/>
          </w:tcPr>
          <w:p w14:paraId="6C5CC8F7" w14:textId="77777777" w:rsidR="009A4860" w:rsidRPr="00064910" w:rsidRDefault="009A4860" w:rsidP="006343BC">
            <w:pPr>
              <w:pStyle w:val="TOAHeading"/>
              <w:tabs>
                <w:tab w:val="clear" w:pos="9360"/>
                <w:tab w:val="right" w:leader="dot" w:pos="10080"/>
              </w:tabs>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12A9764E" w:rsidR="009A4860" w:rsidRPr="002A6DC7" w:rsidRDefault="009A4860" w:rsidP="006343BC">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Membership</w:t>
            </w:r>
            <w:r w:rsidRPr="002A6DC7">
              <w:rPr>
                <w:rFonts w:asciiTheme="minorHAnsi" w:hAnsiTheme="minorHAnsi" w:cstheme="minorHAnsi"/>
                <w:szCs w:val="22"/>
              </w:rPr>
              <w:t xml:space="preserve"> category</w:t>
            </w:r>
          </w:p>
          <w:p w14:paraId="0C187547" w14:textId="486B7BC1" w:rsidR="007829F4" w:rsidRPr="00064910" w:rsidRDefault="007829F4" w:rsidP="006343BC">
            <w:pPr>
              <w:rPr>
                <w:lang w:val="en-US"/>
              </w:rPr>
            </w:pPr>
          </w:p>
        </w:tc>
        <w:tc>
          <w:tcPr>
            <w:tcW w:w="5873" w:type="dxa"/>
            <w:vAlign w:val="center"/>
          </w:tcPr>
          <w:p w14:paraId="2157E023" w14:textId="77777777" w:rsidR="009A4860" w:rsidRPr="00064910" w:rsidRDefault="009A4860" w:rsidP="006343BC">
            <w:pPr>
              <w:pStyle w:val="TOAHeading"/>
              <w:tabs>
                <w:tab w:val="clear" w:pos="9360"/>
                <w:tab w:val="right" w:leader="dot" w:pos="10080"/>
              </w:tabs>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2A6DC7" w:rsidRDefault="009A4860" w:rsidP="006343BC">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 xml:space="preserve">Current </w:t>
            </w:r>
            <w:r w:rsidRPr="002A6DC7">
              <w:rPr>
                <w:rFonts w:asciiTheme="minorHAnsi" w:hAnsiTheme="minorHAnsi" w:cstheme="minorHAnsi"/>
                <w:sz w:val="22"/>
                <w:szCs w:val="24"/>
              </w:rPr>
              <w:t>position</w:t>
            </w:r>
          </w:p>
          <w:p w14:paraId="113DCDD1" w14:textId="77777777" w:rsidR="007829F4" w:rsidRDefault="007829F4"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p w14:paraId="3F1403C8" w14:textId="3C3325CC" w:rsidR="006343BC" w:rsidRPr="00064910" w:rsidRDefault="006343BC" w:rsidP="006343BC">
            <w:pPr>
              <w:rPr>
                <w:lang w:val="en-US"/>
              </w:rPr>
            </w:pPr>
          </w:p>
        </w:tc>
        <w:tc>
          <w:tcPr>
            <w:tcW w:w="5873" w:type="dxa"/>
            <w:vAlign w:val="center"/>
          </w:tcPr>
          <w:p w14:paraId="7DE1D530" w14:textId="77777777" w:rsidR="009A4860" w:rsidRPr="00064910" w:rsidRDefault="009A4860" w:rsidP="006343BC">
            <w:pPr>
              <w:pStyle w:val="TOAHeading"/>
              <w:tabs>
                <w:tab w:val="clear" w:pos="9360"/>
                <w:tab w:val="right" w:leader="dot" w:pos="10080"/>
              </w:tabs>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5F21F784" w:rsidR="00A1187B" w:rsidRPr="002A6DC7" w:rsidRDefault="009A4860"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What is your professional address</w:t>
            </w:r>
            <w:r w:rsidR="00744326" w:rsidRPr="002A6DC7">
              <w:rPr>
                <w:rFonts w:asciiTheme="minorHAnsi" w:hAnsiTheme="minorHAnsi" w:cstheme="minorHAnsi"/>
                <w:sz w:val="22"/>
                <w:szCs w:val="22"/>
              </w:rPr>
              <w:t>?</w:t>
            </w:r>
          </w:p>
          <w:p w14:paraId="2043E0C1" w14:textId="77777777" w:rsidR="007829F4" w:rsidRDefault="007829F4"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Department, institution</w:t>
            </w:r>
            <w:r w:rsidR="00EC44E2">
              <w:rPr>
                <w:rFonts w:asciiTheme="minorHAnsi" w:hAnsiTheme="minorHAnsi" w:cstheme="minorHAnsi"/>
                <w:snapToGrid w:val="0"/>
                <w:color w:val="808080" w:themeColor="background1" w:themeShade="80"/>
                <w:szCs w:val="22"/>
                <w:lang w:val="en-US"/>
              </w:rPr>
              <w:t>,</w:t>
            </w:r>
            <w:r w:rsidRPr="00064910">
              <w:rPr>
                <w:rFonts w:asciiTheme="minorHAnsi" w:hAnsiTheme="minorHAnsi" w:cstheme="minorHAnsi"/>
                <w:snapToGrid w:val="0"/>
                <w:color w:val="808080" w:themeColor="background1" w:themeShade="80"/>
                <w:szCs w:val="22"/>
                <w:lang w:val="en-US"/>
              </w:rPr>
              <w:t xml:space="preserve"> </w:t>
            </w:r>
            <w:r w:rsidR="007565C6" w:rsidRPr="00064910">
              <w:rPr>
                <w:rFonts w:asciiTheme="minorHAnsi" w:hAnsiTheme="minorHAnsi" w:cstheme="minorHAnsi"/>
                <w:snapToGrid w:val="0"/>
                <w:color w:val="808080" w:themeColor="background1" w:themeShade="80"/>
                <w:szCs w:val="22"/>
                <w:lang w:val="en-US"/>
              </w:rPr>
              <w:t>town/</w:t>
            </w:r>
            <w:r w:rsidRPr="00064910">
              <w:rPr>
                <w:rFonts w:asciiTheme="minorHAnsi" w:hAnsiTheme="minorHAnsi" w:cstheme="minorHAnsi"/>
                <w:snapToGrid w:val="0"/>
                <w:color w:val="808080" w:themeColor="background1" w:themeShade="80"/>
                <w:szCs w:val="22"/>
                <w:lang w:val="en-US"/>
              </w:rPr>
              <w:t>city</w:t>
            </w:r>
            <w:r w:rsidR="00EC44E2">
              <w:rPr>
                <w:rFonts w:asciiTheme="minorHAnsi" w:hAnsiTheme="minorHAnsi" w:cstheme="minorHAnsi"/>
                <w:snapToGrid w:val="0"/>
                <w:color w:val="808080" w:themeColor="background1" w:themeShade="80"/>
                <w:szCs w:val="22"/>
                <w:lang w:val="en-US"/>
              </w:rPr>
              <w:t xml:space="preserve"> and country</w:t>
            </w:r>
          </w:p>
          <w:p w14:paraId="25F8ACD0" w14:textId="0B0D8214" w:rsidR="006343BC" w:rsidRPr="00064910" w:rsidRDefault="006343BC" w:rsidP="006343BC">
            <w:pPr>
              <w:rPr>
                <w:lang w:val="en-US"/>
              </w:rPr>
            </w:pPr>
          </w:p>
        </w:tc>
        <w:tc>
          <w:tcPr>
            <w:tcW w:w="5873" w:type="dxa"/>
            <w:vAlign w:val="center"/>
          </w:tcPr>
          <w:p w14:paraId="500A67ED" w14:textId="77777777" w:rsidR="00A1187B" w:rsidRPr="00064910" w:rsidRDefault="00A1187B" w:rsidP="006343BC">
            <w:pPr>
              <w:pStyle w:val="TOAHeading"/>
              <w:tabs>
                <w:tab w:val="clear" w:pos="9360"/>
                <w:tab w:val="right" w:leader="dot" w:pos="10080"/>
              </w:tabs>
              <w:rPr>
                <w:rFonts w:asciiTheme="minorHAnsi" w:hAnsiTheme="minorHAnsi" w:cstheme="minorHAnsi"/>
                <w:sz w:val="22"/>
                <w:szCs w:val="22"/>
              </w:rPr>
            </w:pPr>
          </w:p>
        </w:tc>
      </w:tr>
      <w:tr w:rsidR="00AA5AEF" w:rsidRPr="00064910" w14:paraId="2A6FA9BE" w14:textId="77777777" w:rsidTr="007829F4">
        <w:tc>
          <w:tcPr>
            <w:tcW w:w="4815" w:type="dxa"/>
            <w:vAlign w:val="center"/>
          </w:tcPr>
          <w:p w14:paraId="3CB1858C" w14:textId="77777777" w:rsidR="007829F4" w:rsidRDefault="007829F4"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Work telep</w:t>
            </w:r>
            <w:r w:rsidR="00A1187B" w:rsidRPr="002A6DC7">
              <w:rPr>
                <w:rFonts w:asciiTheme="minorHAnsi" w:hAnsiTheme="minorHAnsi" w:cstheme="minorHAnsi"/>
                <w:sz w:val="22"/>
                <w:szCs w:val="22"/>
              </w:rPr>
              <w:t>hone number</w:t>
            </w:r>
          </w:p>
          <w:p w14:paraId="214E892C" w14:textId="67121B63" w:rsidR="006343BC" w:rsidRPr="006343BC" w:rsidRDefault="006343BC" w:rsidP="006343BC">
            <w:pPr>
              <w:rPr>
                <w:lang w:val="en-US"/>
              </w:rPr>
            </w:pPr>
          </w:p>
        </w:tc>
        <w:tc>
          <w:tcPr>
            <w:tcW w:w="5873" w:type="dxa"/>
            <w:vAlign w:val="center"/>
          </w:tcPr>
          <w:p w14:paraId="5CF126F0" w14:textId="77777777" w:rsidR="00A1187B" w:rsidRPr="00064910" w:rsidRDefault="00A1187B" w:rsidP="006343BC">
            <w:pPr>
              <w:pStyle w:val="TOAHeading"/>
              <w:tabs>
                <w:tab w:val="clear" w:pos="9360"/>
                <w:tab w:val="right" w:leader="dot" w:pos="10080"/>
              </w:tabs>
              <w:rPr>
                <w:rFonts w:asciiTheme="minorHAnsi" w:hAnsiTheme="minorHAnsi" w:cstheme="minorHAnsi"/>
                <w:sz w:val="22"/>
                <w:szCs w:val="22"/>
              </w:rPr>
            </w:pPr>
          </w:p>
        </w:tc>
      </w:tr>
      <w:tr w:rsidR="00AA5AEF" w:rsidRPr="00064910" w14:paraId="526728FD" w14:textId="77777777" w:rsidTr="007829F4">
        <w:tc>
          <w:tcPr>
            <w:tcW w:w="4815" w:type="dxa"/>
            <w:vAlign w:val="center"/>
          </w:tcPr>
          <w:p w14:paraId="6E426CC6" w14:textId="77777777" w:rsidR="00235821" w:rsidRDefault="007829F4"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 xml:space="preserve">Please enter your preferred contact number </w:t>
            </w:r>
            <w:proofErr w:type="spellStart"/>
            <w:r w:rsidRPr="002A6DC7">
              <w:rPr>
                <w:rFonts w:asciiTheme="minorHAnsi" w:hAnsiTheme="minorHAnsi" w:cstheme="minorHAnsi"/>
                <w:sz w:val="22"/>
                <w:szCs w:val="22"/>
              </w:rPr>
              <w:t>if</w:t>
            </w:r>
            <w:proofErr w:type="spellEnd"/>
            <w:r w:rsidRPr="002A6DC7">
              <w:rPr>
                <w:rFonts w:asciiTheme="minorHAnsi" w:hAnsiTheme="minorHAnsi" w:cstheme="minorHAnsi"/>
                <w:sz w:val="22"/>
                <w:szCs w:val="22"/>
              </w:rPr>
              <w:t xml:space="preserve"> different</w:t>
            </w:r>
          </w:p>
          <w:p w14:paraId="2D3654E8" w14:textId="015D2ADF" w:rsidR="006343BC" w:rsidRPr="006343BC" w:rsidRDefault="006343BC" w:rsidP="006343BC">
            <w:pPr>
              <w:rPr>
                <w:lang w:val="en-US"/>
              </w:rPr>
            </w:pPr>
          </w:p>
        </w:tc>
        <w:tc>
          <w:tcPr>
            <w:tcW w:w="5873" w:type="dxa"/>
            <w:vAlign w:val="center"/>
          </w:tcPr>
          <w:p w14:paraId="18641430" w14:textId="77777777" w:rsidR="00235821" w:rsidRPr="00064910" w:rsidRDefault="00235821" w:rsidP="006343BC">
            <w:pPr>
              <w:pStyle w:val="TOAHeading"/>
              <w:tabs>
                <w:tab w:val="clear" w:pos="9360"/>
                <w:tab w:val="right" w:leader="dot" w:pos="10080"/>
              </w:tabs>
              <w:rPr>
                <w:rFonts w:asciiTheme="minorHAnsi" w:hAnsiTheme="minorHAnsi" w:cstheme="minorHAnsi"/>
                <w:sz w:val="22"/>
                <w:szCs w:val="22"/>
              </w:rPr>
            </w:pPr>
          </w:p>
        </w:tc>
      </w:tr>
      <w:tr w:rsidR="007E68F8" w:rsidRPr="00064910" w14:paraId="7DF13F82" w14:textId="77777777" w:rsidTr="00476EF7">
        <w:trPr>
          <w:trHeight w:val="1039"/>
        </w:trPr>
        <w:tc>
          <w:tcPr>
            <w:tcW w:w="4815" w:type="dxa"/>
            <w:vAlign w:val="center"/>
          </w:tcPr>
          <w:p w14:paraId="7A01215A" w14:textId="3ECF0602" w:rsidR="007E68F8" w:rsidRPr="008C2B20" w:rsidRDefault="007E68F8" w:rsidP="006343BC">
            <w:pPr>
              <w:pStyle w:val="TOAHeading"/>
              <w:tabs>
                <w:tab w:val="clear" w:pos="9360"/>
                <w:tab w:val="right" w:leader="dot" w:pos="10080"/>
              </w:tabs>
              <w:rPr>
                <w:rFonts w:asciiTheme="minorHAnsi" w:hAnsiTheme="minorHAnsi" w:cstheme="minorHAnsi"/>
                <w:sz w:val="24"/>
                <w:szCs w:val="22"/>
              </w:rPr>
            </w:pPr>
            <w:r w:rsidRPr="002A6DC7">
              <w:rPr>
                <w:rFonts w:asciiTheme="minorHAnsi" w:hAnsiTheme="minorHAnsi" w:cstheme="minorHAnsi"/>
                <w:sz w:val="22"/>
                <w:szCs w:val="22"/>
              </w:rPr>
              <w:t>Work email address</w:t>
            </w:r>
          </w:p>
        </w:tc>
        <w:tc>
          <w:tcPr>
            <w:tcW w:w="5873" w:type="dxa"/>
            <w:vAlign w:val="center"/>
          </w:tcPr>
          <w:p w14:paraId="1F14D9B9" w14:textId="77777777" w:rsidR="007E68F8" w:rsidRPr="00064910" w:rsidRDefault="007E68F8" w:rsidP="006343BC">
            <w:pPr>
              <w:pStyle w:val="TOAHeading"/>
              <w:tabs>
                <w:tab w:val="clear" w:pos="9360"/>
                <w:tab w:val="right" w:leader="dot" w:pos="10080"/>
              </w:tabs>
              <w:rPr>
                <w:rFonts w:asciiTheme="minorHAnsi" w:hAnsiTheme="minorHAnsi" w:cstheme="minorHAnsi"/>
                <w:sz w:val="22"/>
                <w:szCs w:val="22"/>
              </w:rPr>
            </w:pPr>
          </w:p>
        </w:tc>
      </w:tr>
      <w:tr w:rsidR="007E68F8" w:rsidRPr="00064910" w14:paraId="0D73A9F3" w14:textId="77777777" w:rsidTr="00476EF7">
        <w:trPr>
          <w:trHeight w:val="1039"/>
        </w:trPr>
        <w:tc>
          <w:tcPr>
            <w:tcW w:w="4815" w:type="dxa"/>
            <w:vAlign w:val="center"/>
          </w:tcPr>
          <w:p w14:paraId="68986A74" w14:textId="4F5D095F" w:rsidR="007E68F8" w:rsidRPr="00064910" w:rsidRDefault="007E68F8" w:rsidP="006343BC">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064910" w:rsidRDefault="007E68F8" w:rsidP="006343BC">
            <w:pPr>
              <w:pStyle w:val="TOAHeading"/>
              <w:tabs>
                <w:tab w:val="clear" w:pos="9360"/>
                <w:tab w:val="right" w:leader="dot" w:pos="10080"/>
              </w:tabs>
              <w:rPr>
                <w:rFonts w:asciiTheme="minorHAnsi" w:hAnsiTheme="minorHAnsi" w:cstheme="minorHAnsi"/>
                <w:sz w:val="22"/>
                <w:szCs w:val="22"/>
              </w:rPr>
            </w:pPr>
          </w:p>
        </w:tc>
      </w:tr>
      <w:tr w:rsidR="008E216A" w:rsidRPr="00064910" w14:paraId="60FAA2DE" w14:textId="77777777" w:rsidTr="00476EF7">
        <w:trPr>
          <w:trHeight w:val="1039"/>
        </w:trPr>
        <w:tc>
          <w:tcPr>
            <w:tcW w:w="4815" w:type="dxa"/>
            <w:vAlign w:val="center"/>
          </w:tcPr>
          <w:p w14:paraId="1FBE22BD" w14:textId="77777777" w:rsidR="008E216A" w:rsidRDefault="008E216A" w:rsidP="006343BC">
            <w:pPr>
              <w:pStyle w:val="TOAHeading"/>
              <w:tabs>
                <w:tab w:val="clear" w:pos="9360"/>
                <w:tab w:val="right" w:leader="dot" w:pos="10080"/>
              </w:tabs>
              <w:rPr>
                <w:rFonts w:asciiTheme="minorHAnsi" w:hAnsiTheme="minorHAnsi" w:cstheme="minorHAnsi"/>
                <w:sz w:val="22"/>
                <w:szCs w:val="22"/>
              </w:rPr>
            </w:pPr>
            <w:r>
              <w:rPr>
                <w:rFonts w:asciiTheme="minorHAnsi" w:hAnsiTheme="minorHAnsi" w:cstheme="minorHAnsi"/>
                <w:sz w:val="22"/>
                <w:szCs w:val="22"/>
              </w:rPr>
              <w:t>Co-applicants</w:t>
            </w:r>
          </w:p>
          <w:p w14:paraId="13861D5B" w14:textId="1A44F397" w:rsidR="008E216A" w:rsidRDefault="008E216A" w:rsidP="006343B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If relevant, please list the names of Society members who you wish to be recorded as your co-applicant</w:t>
            </w:r>
            <w:r w:rsidR="005F6AC6">
              <w:rPr>
                <w:rFonts w:asciiTheme="minorHAnsi" w:hAnsiTheme="minorHAnsi" w:cstheme="minorHAnsi"/>
                <w:snapToGrid w:val="0"/>
                <w:color w:val="808080" w:themeColor="background1" w:themeShade="80"/>
                <w:szCs w:val="22"/>
                <w:lang w:val="en-US"/>
              </w:rPr>
              <w:t>(</w:t>
            </w:r>
            <w:r>
              <w:rPr>
                <w:rFonts w:asciiTheme="minorHAnsi" w:hAnsiTheme="minorHAnsi" w:cstheme="minorHAnsi"/>
                <w:snapToGrid w:val="0"/>
                <w:color w:val="808080" w:themeColor="background1" w:themeShade="80"/>
                <w:szCs w:val="22"/>
                <w:lang w:val="en-US"/>
              </w:rPr>
              <w:t>s</w:t>
            </w:r>
            <w:r w:rsidR="005F6AC6">
              <w:rPr>
                <w:rFonts w:asciiTheme="minorHAnsi" w:hAnsiTheme="minorHAnsi" w:cstheme="minorHAnsi"/>
                <w:snapToGrid w:val="0"/>
                <w:color w:val="808080" w:themeColor="background1" w:themeShade="80"/>
                <w:szCs w:val="22"/>
                <w:lang w:val="en-US"/>
              </w:rPr>
              <w:t>)</w:t>
            </w:r>
            <w:r>
              <w:rPr>
                <w:rFonts w:asciiTheme="minorHAnsi" w:hAnsiTheme="minorHAnsi" w:cstheme="minorHAnsi"/>
                <w:snapToGrid w:val="0"/>
                <w:color w:val="808080" w:themeColor="background1" w:themeShade="80"/>
                <w:szCs w:val="22"/>
                <w:lang w:val="en-US"/>
              </w:rPr>
              <w:t>. Non-members should not be listed.</w:t>
            </w:r>
          </w:p>
          <w:p w14:paraId="7C8D799F" w14:textId="77777777" w:rsidR="006343BC" w:rsidRDefault="006343BC" w:rsidP="006343BC">
            <w:pPr>
              <w:rPr>
                <w:rFonts w:asciiTheme="minorHAnsi" w:hAnsiTheme="minorHAnsi" w:cstheme="minorHAnsi"/>
                <w:snapToGrid w:val="0"/>
                <w:color w:val="808080" w:themeColor="background1" w:themeShade="80"/>
                <w:szCs w:val="22"/>
                <w:lang w:val="en-US"/>
              </w:rPr>
            </w:pPr>
          </w:p>
          <w:p w14:paraId="353C9EE4" w14:textId="60E38585" w:rsidR="008E216A" w:rsidRPr="008E216A" w:rsidRDefault="008E216A" w:rsidP="006343BC">
            <w:pPr>
              <w:rPr>
                <w:lang w:val="en-US"/>
              </w:rPr>
            </w:pPr>
          </w:p>
        </w:tc>
        <w:tc>
          <w:tcPr>
            <w:tcW w:w="5873" w:type="dxa"/>
            <w:vAlign w:val="center"/>
          </w:tcPr>
          <w:p w14:paraId="71A84F64" w14:textId="77777777" w:rsidR="008E216A" w:rsidRPr="00064910" w:rsidRDefault="008E216A" w:rsidP="006343BC">
            <w:pPr>
              <w:pStyle w:val="TOAHeading"/>
              <w:tabs>
                <w:tab w:val="clear" w:pos="9360"/>
                <w:tab w:val="right" w:leader="dot" w:pos="10080"/>
              </w:tabs>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E26BD6">
        <w:trPr>
          <w:trHeight w:val="760"/>
        </w:trPr>
        <w:tc>
          <w:tcPr>
            <w:tcW w:w="10688" w:type="dxa"/>
            <w:tcBorders>
              <w:bottom w:val="single" w:sz="4" w:space="0" w:color="auto"/>
            </w:tcBorders>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602798EB"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Title</w:t>
            </w:r>
          </w:p>
          <w:p w14:paraId="27EFA0F7" w14:textId="3CC2A2CC" w:rsidR="00E30CBA" w:rsidRPr="00807454" w:rsidRDefault="00744326"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ull title of your</w:t>
            </w:r>
            <w:r w:rsidR="00E30CBA" w:rsidRPr="00064910">
              <w:rPr>
                <w:rFonts w:asciiTheme="minorHAnsi" w:hAnsiTheme="minorHAnsi" w:cstheme="minorHAnsi"/>
                <w:snapToGrid w:val="0"/>
                <w:color w:val="808080" w:themeColor="background1" w:themeShade="80"/>
                <w:szCs w:val="22"/>
                <w:lang w:val="en-US"/>
              </w:rPr>
              <w:t xml:space="preserve"> proposal</w:t>
            </w:r>
          </w:p>
          <w:p w14:paraId="19459A40" w14:textId="77777777" w:rsidR="00807454" w:rsidRDefault="00807454" w:rsidP="006343BC">
            <w:pPr>
              <w:pStyle w:val="TOAHeading"/>
              <w:tabs>
                <w:tab w:val="clear" w:pos="9360"/>
              </w:tabs>
              <w:rPr>
                <w:rFonts w:asciiTheme="minorHAnsi" w:hAnsiTheme="minorHAnsi" w:cstheme="minorHAnsi"/>
                <w:sz w:val="22"/>
                <w:szCs w:val="22"/>
              </w:rPr>
            </w:pPr>
          </w:p>
          <w:p w14:paraId="359B84A8" w14:textId="02F8AE5B"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 title</w:t>
            </w:r>
          </w:p>
          <w:p w14:paraId="2A3CEE82" w14:textId="77777777" w:rsidR="00E30CBA" w:rsidRPr="00064910" w:rsidRDefault="00E30CBA"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or use in promotions</w:t>
            </w:r>
          </w:p>
          <w:p w14:paraId="2EFEFA20" w14:textId="77777777" w:rsidR="00E30CBA" w:rsidRPr="00064910" w:rsidRDefault="00E30CBA" w:rsidP="006343BC">
            <w:pPr>
              <w:rPr>
                <w:rFonts w:asciiTheme="minorHAnsi" w:hAnsiTheme="minorHAnsi" w:cstheme="minorHAnsi"/>
                <w:snapToGrid w:val="0"/>
                <w:color w:val="808080" w:themeColor="background1" w:themeShade="80"/>
                <w:szCs w:val="22"/>
                <w:lang w:val="en-US"/>
              </w:rPr>
            </w:pPr>
          </w:p>
          <w:p w14:paraId="7E96C405" w14:textId="3829F2DB"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Key words</w:t>
            </w:r>
          </w:p>
          <w:p w14:paraId="672148F4" w14:textId="0A899B6D" w:rsidR="00807454" w:rsidRDefault="00744326"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 xml:space="preserve">Please provide up to </w:t>
            </w:r>
            <w:r w:rsidR="002C4CD3">
              <w:rPr>
                <w:rFonts w:asciiTheme="minorHAnsi" w:hAnsiTheme="minorHAnsi" w:cstheme="minorHAnsi"/>
                <w:snapToGrid w:val="0"/>
                <w:color w:val="808080" w:themeColor="background1" w:themeShade="80"/>
                <w:szCs w:val="22"/>
                <w:lang w:val="en-US"/>
              </w:rPr>
              <w:t>6</w:t>
            </w:r>
            <w:r w:rsidR="00E30CBA" w:rsidRPr="00064910">
              <w:rPr>
                <w:rFonts w:asciiTheme="minorHAnsi" w:hAnsiTheme="minorHAnsi" w:cstheme="minorHAnsi"/>
                <w:snapToGrid w:val="0"/>
                <w:color w:val="808080" w:themeColor="background1" w:themeShade="80"/>
                <w:szCs w:val="22"/>
                <w:lang w:val="en-US"/>
              </w:rPr>
              <w:t xml:space="preserve"> keywords to assist with Grant</w:t>
            </w:r>
            <w:r w:rsidR="004F4388">
              <w:rPr>
                <w:rFonts w:asciiTheme="minorHAnsi" w:hAnsiTheme="minorHAnsi" w:cstheme="minorHAnsi"/>
                <w:snapToGrid w:val="0"/>
                <w:color w:val="808080" w:themeColor="background1" w:themeShade="80"/>
                <w:szCs w:val="22"/>
                <w:lang w:val="en-US"/>
              </w:rPr>
              <w:t>s</w:t>
            </w:r>
            <w:r w:rsidR="00E30CBA" w:rsidRPr="00064910">
              <w:rPr>
                <w:rFonts w:asciiTheme="minorHAnsi" w:hAnsiTheme="minorHAnsi" w:cstheme="minorHAnsi"/>
                <w:snapToGrid w:val="0"/>
                <w:color w:val="808080" w:themeColor="background1" w:themeShade="80"/>
                <w:szCs w:val="22"/>
                <w:lang w:val="en-US"/>
              </w:rPr>
              <w:t xml:space="preserve"> Panel review and promotion</w:t>
            </w:r>
          </w:p>
          <w:p w14:paraId="5C1C5A18" w14:textId="77777777" w:rsidR="006343BC" w:rsidRPr="006343BC" w:rsidRDefault="006343BC" w:rsidP="006343BC">
            <w:pPr>
              <w:rPr>
                <w:rFonts w:asciiTheme="minorHAnsi" w:hAnsiTheme="minorHAnsi" w:cstheme="minorHAnsi"/>
                <w:snapToGrid w:val="0"/>
                <w:color w:val="808080" w:themeColor="background1" w:themeShade="80"/>
                <w:szCs w:val="22"/>
                <w:lang w:val="en-US"/>
              </w:rPr>
            </w:pPr>
          </w:p>
          <w:p w14:paraId="66F9A87F" w14:textId="14C510C6"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Aim</w:t>
            </w:r>
          </w:p>
          <w:p w14:paraId="459F8BDA" w14:textId="36A5214E" w:rsidR="00807454" w:rsidRDefault="00E30CBA"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 sentences</w:t>
            </w:r>
          </w:p>
          <w:p w14:paraId="77FB823A" w14:textId="77777777" w:rsidR="006343BC" w:rsidRPr="006343BC" w:rsidRDefault="006343BC" w:rsidP="006343BC">
            <w:pPr>
              <w:rPr>
                <w:lang w:val="en-US"/>
              </w:rPr>
            </w:pPr>
          </w:p>
          <w:p w14:paraId="7D586D65" w14:textId="22698853"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Lay summary</w:t>
            </w:r>
          </w:p>
          <w:p w14:paraId="2BC79345" w14:textId="6EE67C19" w:rsidR="00807454" w:rsidRDefault="002C4CD3" w:rsidP="006343B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Suitable for using in promotions. </w:t>
            </w:r>
            <w:r w:rsidR="00E30CBA" w:rsidRPr="00064910">
              <w:rPr>
                <w:rFonts w:asciiTheme="minorHAnsi" w:hAnsiTheme="minorHAnsi" w:cstheme="minorHAnsi"/>
                <w:snapToGrid w:val="0"/>
                <w:color w:val="808080" w:themeColor="background1" w:themeShade="80"/>
                <w:szCs w:val="22"/>
                <w:lang w:val="en-US"/>
              </w:rPr>
              <w:t xml:space="preserve">Maximum of 50 words </w:t>
            </w:r>
          </w:p>
          <w:p w14:paraId="483B2F14" w14:textId="77777777" w:rsidR="006343BC" w:rsidRPr="006343BC" w:rsidRDefault="006343BC" w:rsidP="006343BC">
            <w:pPr>
              <w:rPr>
                <w:rFonts w:asciiTheme="minorHAnsi" w:hAnsiTheme="minorHAnsi" w:cstheme="minorHAnsi"/>
                <w:snapToGrid w:val="0"/>
                <w:color w:val="808080" w:themeColor="background1" w:themeShade="80"/>
                <w:szCs w:val="22"/>
                <w:lang w:val="en-US"/>
              </w:rPr>
            </w:pPr>
          </w:p>
          <w:p w14:paraId="4FB13C87" w14:textId="3F3D3FDB" w:rsidR="0005126B" w:rsidRPr="00807454" w:rsidRDefault="0005126B"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start date</w:t>
            </w:r>
          </w:p>
          <w:p w14:paraId="4668D842" w14:textId="307F5657" w:rsidR="00807454" w:rsidRDefault="00807454" w:rsidP="006343BC">
            <w:pPr>
              <w:pStyle w:val="TOAHeading"/>
              <w:tabs>
                <w:tab w:val="clear" w:pos="9360"/>
              </w:tabs>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Approximate</w:t>
            </w:r>
            <w:r w:rsidRPr="00807454">
              <w:rPr>
                <w:rFonts w:asciiTheme="minorHAnsi" w:hAnsiTheme="minorHAnsi" w:cstheme="minorHAnsi"/>
                <w:color w:val="808080" w:themeColor="background1" w:themeShade="80"/>
                <w:sz w:val="22"/>
                <w:szCs w:val="22"/>
              </w:rPr>
              <w:t xml:space="preserve"> </w:t>
            </w:r>
          </w:p>
          <w:p w14:paraId="202001FA" w14:textId="77777777" w:rsidR="006343BC" w:rsidRPr="006343BC" w:rsidRDefault="006343BC" w:rsidP="006343BC">
            <w:pPr>
              <w:rPr>
                <w:lang w:val="en-US"/>
              </w:rPr>
            </w:pPr>
          </w:p>
          <w:p w14:paraId="17746D60" w14:textId="745D9D4F" w:rsidR="0005126B" w:rsidRPr="00807454" w:rsidRDefault="0005126B"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completion date</w:t>
            </w:r>
          </w:p>
          <w:p w14:paraId="2B150180" w14:textId="58EE0453" w:rsidR="0005126B" w:rsidRDefault="00807454" w:rsidP="006343BC">
            <w:pPr>
              <w:pStyle w:val="TOAHeading"/>
              <w:tabs>
                <w:tab w:val="clear" w:pos="9360"/>
              </w:tabs>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Approximate</w:t>
            </w:r>
          </w:p>
          <w:p w14:paraId="3E28C2B6" w14:textId="2189E9A2" w:rsidR="00807454" w:rsidRDefault="00807454" w:rsidP="006343BC">
            <w:pPr>
              <w:rPr>
                <w:lang w:val="en-US"/>
              </w:rPr>
            </w:pPr>
          </w:p>
          <w:p w14:paraId="42D4BDC0" w14:textId="77777777" w:rsidR="006343BC" w:rsidRPr="00807454" w:rsidRDefault="006343BC" w:rsidP="006343BC">
            <w:pPr>
              <w:rPr>
                <w:lang w:val="en-US"/>
              </w:rPr>
            </w:pPr>
          </w:p>
          <w:p w14:paraId="262F1F64" w14:textId="6894AF46" w:rsidR="00E30CBA" w:rsidRPr="00064910" w:rsidRDefault="00E30CBA"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w:t>
            </w:r>
            <w:r w:rsidR="002C4CD3" w:rsidRPr="00807454">
              <w:rPr>
                <w:rFonts w:asciiTheme="minorHAnsi" w:hAnsiTheme="minorHAnsi" w:cstheme="minorHAnsi"/>
                <w:sz w:val="22"/>
                <w:szCs w:val="22"/>
              </w:rPr>
              <w:t>roposal</w:t>
            </w:r>
            <w:r w:rsidR="002C4CD3">
              <w:rPr>
                <w:rFonts w:asciiTheme="minorHAnsi" w:hAnsiTheme="minorHAnsi" w:cstheme="minorHAnsi"/>
                <w:sz w:val="22"/>
                <w:szCs w:val="22"/>
              </w:rPr>
              <w:t xml:space="preserve"> description and justification. </w:t>
            </w:r>
          </w:p>
          <w:p w14:paraId="21D586CC" w14:textId="77777777" w:rsidR="00016624" w:rsidRPr="00016624" w:rsidRDefault="00016624" w:rsidP="006343BC">
            <w:pPr>
              <w:rPr>
                <w:rFonts w:asciiTheme="minorHAnsi" w:hAnsiTheme="minorHAnsi" w:cstheme="minorHAnsi"/>
                <w:snapToGrid w:val="0"/>
                <w:color w:val="808080" w:themeColor="background1" w:themeShade="80"/>
                <w:szCs w:val="22"/>
                <w:lang w:val="en-US"/>
              </w:rPr>
            </w:pPr>
            <w:r w:rsidRPr="00016624">
              <w:rPr>
                <w:rFonts w:asciiTheme="minorHAnsi" w:hAnsiTheme="minorHAnsi" w:cstheme="minorHAnsi"/>
                <w:snapToGrid w:val="0"/>
                <w:color w:val="808080" w:themeColor="background1" w:themeShade="80"/>
                <w:szCs w:val="22"/>
                <w:lang w:val="en-US"/>
              </w:rPr>
              <w:t>Maximum of 700 words</w:t>
            </w:r>
          </w:p>
          <w:p w14:paraId="03A81E49" w14:textId="561B99FD" w:rsidR="00B36DC6" w:rsidRDefault="00857369" w:rsidP="006343BC">
            <w:pPr>
              <w:rPr>
                <w:rFonts w:asciiTheme="minorHAnsi" w:hAnsiTheme="minorHAnsi" w:cstheme="minorHAnsi"/>
                <w:snapToGrid w:val="0"/>
                <w:color w:val="808080" w:themeColor="background1" w:themeShade="80"/>
                <w:szCs w:val="22"/>
                <w:lang w:val="en-US"/>
              </w:rPr>
            </w:pPr>
            <w:r w:rsidRPr="00016624">
              <w:rPr>
                <w:rFonts w:asciiTheme="minorHAnsi" w:hAnsiTheme="minorHAnsi" w:cstheme="minorHAnsi"/>
                <w:snapToGrid w:val="0"/>
                <w:color w:val="808080" w:themeColor="background1" w:themeShade="80"/>
                <w:szCs w:val="22"/>
                <w:lang w:val="en-US"/>
              </w:rPr>
              <w:t>Please expand the space as necessary.</w:t>
            </w:r>
            <w:r>
              <w:rPr>
                <w:rFonts w:asciiTheme="minorHAnsi" w:hAnsiTheme="minorHAnsi" w:cstheme="minorHAnsi"/>
                <w:snapToGrid w:val="0"/>
                <w:color w:val="808080" w:themeColor="background1" w:themeShade="80"/>
                <w:szCs w:val="22"/>
                <w:lang w:val="en-US"/>
              </w:rPr>
              <w:t xml:space="preserve"> </w:t>
            </w:r>
            <w:r w:rsidR="00E30CBA" w:rsidRPr="00016624">
              <w:rPr>
                <w:rFonts w:asciiTheme="minorHAnsi" w:hAnsiTheme="minorHAnsi" w:cstheme="minorHAnsi"/>
                <w:snapToGrid w:val="0"/>
                <w:color w:val="808080" w:themeColor="background1" w:themeShade="80"/>
                <w:szCs w:val="22"/>
                <w:lang w:val="en-US"/>
              </w:rPr>
              <w:t>This is a competitive grant so please be as specific as possible.</w:t>
            </w:r>
            <w:r w:rsidR="001B12BC" w:rsidRPr="00016624">
              <w:rPr>
                <w:rFonts w:asciiTheme="minorHAnsi" w:hAnsiTheme="minorHAnsi" w:cstheme="minorHAnsi"/>
                <w:snapToGrid w:val="0"/>
                <w:color w:val="808080" w:themeColor="background1" w:themeShade="80"/>
                <w:szCs w:val="22"/>
                <w:lang w:val="en-US"/>
              </w:rPr>
              <w:t xml:space="preserve"> </w:t>
            </w:r>
            <w:r>
              <w:rPr>
                <w:rFonts w:asciiTheme="minorHAnsi" w:hAnsiTheme="minorHAnsi" w:cstheme="minorHAnsi"/>
                <w:snapToGrid w:val="0"/>
                <w:color w:val="808080" w:themeColor="background1" w:themeShade="80"/>
                <w:szCs w:val="22"/>
                <w:lang w:val="en-US"/>
              </w:rPr>
              <w:t>For example, i</w:t>
            </w:r>
            <w:r w:rsidR="00B36DC6" w:rsidRPr="00016624">
              <w:rPr>
                <w:rFonts w:asciiTheme="minorHAnsi" w:hAnsiTheme="minorHAnsi" w:cstheme="minorHAnsi"/>
                <w:snapToGrid w:val="0"/>
                <w:color w:val="808080" w:themeColor="background1" w:themeShade="80"/>
                <w:szCs w:val="22"/>
                <w:lang w:val="en-US"/>
              </w:rPr>
              <w:t>nclude a</w:t>
            </w:r>
            <w:r w:rsidR="00C34D0E" w:rsidRPr="00016624">
              <w:rPr>
                <w:rFonts w:asciiTheme="minorHAnsi" w:hAnsiTheme="minorHAnsi" w:cstheme="minorHAnsi"/>
                <w:snapToGrid w:val="0"/>
                <w:color w:val="808080" w:themeColor="background1" w:themeShade="80"/>
                <w:szCs w:val="22"/>
                <w:lang w:val="en-US"/>
              </w:rPr>
              <w:t xml:space="preserve"> clear </w:t>
            </w:r>
            <w:r w:rsidR="00B36DC6" w:rsidRPr="00016624">
              <w:rPr>
                <w:rFonts w:asciiTheme="minorHAnsi" w:hAnsiTheme="minorHAnsi" w:cstheme="minorHAnsi"/>
                <w:snapToGrid w:val="0"/>
                <w:color w:val="808080" w:themeColor="background1" w:themeShade="80"/>
                <w:szCs w:val="22"/>
                <w:lang w:val="en-US"/>
              </w:rPr>
              <w:t xml:space="preserve">and concise </w:t>
            </w:r>
            <w:r w:rsidR="00C34D0E" w:rsidRPr="00016624">
              <w:rPr>
                <w:rFonts w:asciiTheme="minorHAnsi" w:hAnsiTheme="minorHAnsi" w:cstheme="minorHAnsi"/>
                <w:snapToGrid w:val="0"/>
                <w:color w:val="808080" w:themeColor="background1" w:themeShade="80"/>
                <w:szCs w:val="22"/>
                <w:lang w:val="en-US"/>
              </w:rPr>
              <w:t xml:space="preserve">description of </w:t>
            </w:r>
            <w:r w:rsidR="00B36DC6" w:rsidRPr="00016624">
              <w:rPr>
                <w:rFonts w:asciiTheme="minorHAnsi" w:hAnsiTheme="minorHAnsi" w:cstheme="minorHAnsi"/>
                <w:snapToGrid w:val="0"/>
                <w:color w:val="808080" w:themeColor="background1" w:themeShade="80"/>
                <w:szCs w:val="22"/>
                <w:lang w:val="en-US"/>
              </w:rPr>
              <w:t xml:space="preserve">the </w:t>
            </w:r>
            <w:r w:rsidR="00C34D0E" w:rsidRPr="00016624">
              <w:rPr>
                <w:rFonts w:asciiTheme="minorHAnsi" w:hAnsiTheme="minorHAnsi" w:cstheme="minorHAnsi"/>
                <w:snapToGrid w:val="0"/>
                <w:color w:val="808080" w:themeColor="background1" w:themeShade="80"/>
                <w:szCs w:val="22"/>
                <w:lang w:val="en-US"/>
              </w:rPr>
              <w:t xml:space="preserve">project hypothesis, </w:t>
            </w:r>
            <w:r w:rsidR="005061CE" w:rsidRPr="00016624">
              <w:rPr>
                <w:rFonts w:asciiTheme="minorHAnsi" w:hAnsiTheme="minorHAnsi" w:cstheme="minorHAnsi"/>
                <w:snapToGrid w:val="0"/>
                <w:color w:val="808080" w:themeColor="background1" w:themeShade="80"/>
                <w:szCs w:val="22"/>
                <w:lang w:val="en-US"/>
              </w:rPr>
              <w:t>objectives, experimental design</w:t>
            </w:r>
            <w:r w:rsidR="00C34D0E" w:rsidRPr="00016624">
              <w:rPr>
                <w:rFonts w:asciiTheme="minorHAnsi" w:hAnsiTheme="minorHAnsi" w:cstheme="minorHAnsi"/>
                <w:snapToGrid w:val="0"/>
                <w:color w:val="808080" w:themeColor="background1" w:themeShade="80"/>
                <w:szCs w:val="22"/>
                <w:lang w:val="en-US"/>
              </w:rPr>
              <w:t>, project deliverables and justification. The inclusion of preliminary data</w:t>
            </w:r>
            <w:r w:rsidR="00B36DC6" w:rsidRPr="00016624">
              <w:rPr>
                <w:rFonts w:asciiTheme="minorHAnsi" w:hAnsiTheme="minorHAnsi" w:cstheme="minorHAnsi"/>
                <w:snapToGrid w:val="0"/>
                <w:color w:val="808080" w:themeColor="background1" w:themeShade="80"/>
                <w:szCs w:val="22"/>
                <w:lang w:val="en-US"/>
              </w:rPr>
              <w:t>,</w:t>
            </w:r>
            <w:r w:rsidR="00C34D0E" w:rsidRPr="00016624">
              <w:rPr>
                <w:rFonts w:asciiTheme="minorHAnsi" w:hAnsiTheme="minorHAnsi" w:cstheme="minorHAnsi"/>
                <w:snapToGrid w:val="0"/>
                <w:color w:val="808080" w:themeColor="background1" w:themeShade="80"/>
                <w:szCs w:val="22"/>
                <w:lang w:val="en-US"/>
              </w:rPr>
              <w:t xml:space="preserve"> </w:t>
            </w:r>
            <w:r w:rsidR="004640EE" w:rsidRPr="00016624">
              <w:rPr>
                <w:rFonts w:asciiTheme="minorHAnsi" w:hAnsiTheme="minorHAnsi" w:cstheme="minorHAnsi"/>
                <w:snapToGrid w:val="0"/>
                <w:color w:val="808080" w:themeColor="background1" w:themeShade="80"/>
                <w:szCs w:val="22"/>
                <w:lang w:val="en-US"/>
              </w:rPr>
              <w:t>as proof of concept</w:t>
            </w:r>
            <w:r w:rsidR="00B36DC6" w:rsidRPr="00016624">
              <w:rPr>
                <w:rFonts w:asciiTheme="minorHAnsi" w:hAnsiTheme="minorHAnsi" w:cstheme="minorHAnsi"/>
                <w:snapToGrid w:val="0"/>
                <w:color w:val="808080" w:themeColor="background1" w:themeShade="80"/>
                <w:szCs w:val="22"/>
                <w:lang w:val="en-US"/>
              </w:rPr>
              <w:t>,</w:t>
            </w:r>
            <w:r w:rsidR="004640EE" w:rsidRPr="00016624">
              <w:rPr>
                <w:rFonts w:asciiTheme="minorHAnsi" w:hAnsiTheme="minorHAnsi" w:cstheme="minorHAnsi"/>
                <w:snapToGrid w:val="0"/>
                <w:color w:val="808080" w:themeColor="background1" w:themeShade="80"/>
                <w:szCs w:val="22"/>
                <w:lang w:val="en-US"/>
              </w:rPr>
              <w:t xml:space="preserve"> </w:t>
            </w:r>
            <w:r w:rsidR="00C34D0E" w:rsidRPr="00016624">
              <w:rPr>
                <w:rFonts w:asciiTheme="minorHAnsi" w:hAnsiTheme="minorHAnsi" w:cstheme="minorHAnsi"/>
                <w:snapToGrid w:val="0"/>
                <w:color w:val="808080" w:themeColor="background1" w:themeShade="80"/>
                <w:szCs w:val="22"/>
                <w:lang w:val="en-US"/>
              </w:rPr>
              <w:t>is encouraged</w:t>
            </w:r>
            <w:r w:rsidR="004640EE" w:rsidRPr="00016624">
              <w:rPr>
                <w:rFonts w:asciiTheme="minorHAnsi" w:hAnsiTheme="minorHAnsi" w:cstheme="minorHAnsi"/>
                <w:snapToGrid w:val="0"/>
                <w:color w:val="808080" w:themeColor="background1" w:themeShade="80"/>
                <w:szCs w:val="22"/>
                <w:lang w:val="en-US"/>
              </w:rPr>
              <w:t xml:space="preserve"> wherever possible</w:t>
            </w:r>
            <w:r w:rsidR="00C34D0E" w:rsidRPr="00016624">
              <w:rPr>
                <w:rFonts w:asciiTheme="minorHAnsi" w:hAnsiTheme="minorHAnsi" w:cstheme="minorHAnsi"/>
                <w:snapToGrid w:val="0"/>
                <w:color w:val="808080" w:themeColor="background1" w:themeShade="80"/>
                <w:szCs w:val="22"/>
                <w:lang w:val="en-US"/>
              </w:rPr>
              <w:t>.</w:t>
            </w:r>
            <w:r w:rsidR="00C34D0E" w:rsidRPr="00064910">
              <w:rPr>
                <w:rFonts w:asciiTheme="minorHAnsi" w:hAnsiTheme="minorHAnsi" w:cstheme="minorHAnsi"/>
                <w:snapToGrid w:val="0"/>
                <w:color w:val="808080" w:themeColor="background1" w:themeShade="80"/>
                <w:szCs w:val="22"/>
                <w:lang w:val="en-US"/>
              </w:rPr>
              <w:t xml:space="preserve"> </w:t>
            </w:r>
          </w:p>
          <w:p w14:paraId="398B3FFC" w14:textId="3F75DDB0" w:rsidR="00E30CBA" w:rsidRDefault="00E30CBA" w:rsidP="006343BC">
            <w:pPr>
              <w:rPr>
                <w:rFonts w:asciiTheme="minorHAnsi" w:hAnsiTheme="minorHAnsi" w:cstheme="minorHAnsi"/>
                <w:lang w:val="en-US"/>
              </w:rPr>
            </w:pPr>
          </w:p>
          <w:p w14:paraId="27C678F6" w14:textId="77777777" w:rsidR="006343BC" w:rsidRPr="00064910" w:rsidRDefault="006343BC" w:rsidP="006343BC">
            <w:pPr>
              <w:rPr>
                <w:rFonts w:asciiTheme="minorHAnsi" w:hAnsiTheme="minorHAnsi" w:cstheme="minorHAnsi"/>
                <w:lang w:val="en-US"/>
              </w:rPr>
            </w:pPr>
          </w:p>
          <w:p w14:paraId="78D3FFEA" w14:textId="79B1B7AE" w:rsidR="00E30CBA" w:rsidRPr="00064910" w:rsidRDefault="0057776A"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lease explain the benefit</w:t>
            </w:r>
            <w:r w:rsidR="007B34E1" w:rsidRPr="00064910">
              <w:rPr>
                <w:rFonts w:asciiTheme="minorHAnsi" w:hAnsiTheme="minorHAnsi" w:cstheme="minorHAnsi"/>
                <w:sz w:val="22"/>
                <w:szCs w:val="22"/>
              </w:rPr>
              <w:t xml:space="preserve"> of this grant to the applicant</w:t>
            </w:r>
          </w:p>
          <w:p w14:paraId="4911CF26" w14:textId="77777777" w:rsidR="00857369" w:rsidRPr="00064910" w:rsidRDefault="00857369"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p>
          <w:p w14:paraId="6C5BCE10" w14:textId="2C5FDCE6" w:rsidR="002D3771" w:rsidRPr="00064910" w:rsidRDefault="00B36DC6" w:rsidP="006343B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If necessary, please use this space to </w:t>
            </w:r>
            <w:r w:rsidR="002D3771" w:rsidRPr="00064910">
              <w:rPr>
                <w:rFonts w:asciiTheme="minorHAnsi" w:hAnsiTheme="minorHAnsi" w:cstheme="minorHAnsi"/>
                <w:snapToGrid w:val="0"/>
                <w:color w:val="808080" w:themeColor="background1" w:themeShade="80"/>
                <w:szCs w:val="22"/>
                <w:lang w:val="en-US"/>
              </w:rPr>
              <w:t>include details of any mitigating circumstances that you would like to be con</w:t>
            </w:r>
            <w:r>
              <w:rPr>
                <w:rFonts w:asciiTheme="minorHAnsi" w:hAnsiTheme="minorHAnsi" w:cstheme="minorHAnsi"/>
                <w:snapToGrid w:val="0"/>
                <w:color w:val="808080" w:themeColor="background1" w:themeShade="80"/>
                <w:szCs w:val="22"/>
                <w:lang w:val="en-US"/>
              </w:rPr>
              <w:t xml:space="preserve">sidered (e.g. career breaks, </w:t>
            </w:r>
            <w:r w:rsidR="002D3771" w:rsidRPr="00064910">
              <w:rPr>
                <w:rFonts w:asciiTheme="minorHAnsi" w:hAnsiTheme="minorHAnsi" w:cstheme="minorHAnsi"/>
                <w:snapToGrid w:val="0"/>
                <w:color w:val="808080" w:themeColor="background1" w:themeShade="80"/>
                <w:szCs w:val="22"/>
                <w:lang w:val="en-US"/>
              </w:rPr>
              <w:t>change of field</w:t>
            </w:r>
            <w:r>
              <w:rPr>
                <w:rFonts w:asciiTheme="minorHAnsi" w:hAnsiTheme="minorHAnsi" w:cstheme="minorHAnsi"/>
                <w:snapToGrid w:val="0"/>
                <w:color w:val="808080" w:themeColor="background1" w:themeShade="80"/>
                <w:szCs w:val="22"/>
                <w:lang w:val="en-US"/>
              </w:rPr>
              <w:t xml:space="preserve"> etc.</w:t>
            </w:r>
            <w:r w:rsidR="002D3771" w:rsidRPr="00064910">
              <w:rPr>
                <w:rFonts w:asciiTheme="minorHAnsi" w:hAnsiTheme="minorHAnsi" w:cstheme="minorHAnsi"/>
                <w:snapToGrid w:val="0"/>
                <w:color w:val="808080" w:themeColor="background1" w:themeShade="80"/>
                <w:szCs w:val="22"/>
                <w:lang w:val="en-US"/>
              </w:rPr>
              <w:t xml:space="preserve">) </w:t>
            </w:r>
          </w:p>
          <w:p w14:paraId="3B47CB08" w14:textId="5A7FD361" w:rsidR="00C84FF1" w:rsidRDefault="00C84FF1" w:rsidP="006343BC">
            <w:pPr>
              <w:rPr>
                <w:rFonts w:asciiTheme="minorHAnsi" w:hAnsiTheme="minorHAnsi" w:cstheme="minorHAnsi"/>
                <w:snapToGrid w:val="0"/>
                <w:color w:val="808080" w:themeColor="background1" w:themeShade="80"/>
                <w:szCs w:val="22"/>
                <w:lang w:val="en-US"/>
              </w:rPr>
            </w:pPr>
          </w:p>
          <w:p w14:paraId="74DD0B93" w14:textId="041B4EE9" w:rsidR="006343BC" w:rsidRDefault="006343BC" w:rsidP="006343BC">
            <w:pPr>
              <w:rPr>
                <w:rFonts w:asciiTheme="minorHAnsi" w:hAnsiTheme="minorHAnsi" w:cstheme="minorHAnsi"/>
                <w:snapToGrid w:val="0"/>
                <w:color w:val="808080" w:themeColor="background1" w:themeShade="80"/>
                <w:szCs w:val="22"/>
                <w:lang w:val="en-US"/>
              </w:rPr>
            </w:pPr>
          </w:p>
          <w:p w14:paraId="26AEF672" w14:textId="77777777" w:rsidR="006343BC" w:rsidRPr="00064910" w:rsidRDefault="006343BC" w:rsidP="006343BC">
            <w:pPr>
              <w:rPr>
                <w:rFonts w:asciiTheme="minorHAnsi" w:hAnsiTheme="minorHAnsi" w:cstheme="minorHAnsi"/>
                <w:snapToGrid w:val="0"/>
                <w:color w:val="808080" w:themeColor="background1" w:themeShade="80"/>
                <w:szCs w:val="22"/>
                <w:lang w:val="en-US"/>
              </w:rPr>
            </w:pPr>
          </w:p>
          <w:p w14:paraId="1B9ABC3A" w14:textId="216483CA" w:rsidR="0057776A" w:rsidRPr="00064910" w:rsidRDefault="0057776A" w:rsidP="006343BC">
            <w:pPr>
              <w:tabs>
                <w:tab w:val="right" w:leader="dot" w:pos="8931"/>
              </w:tabs>
              <w:rPr>
                <w:rFonts w:asciiTheme="minorHAnsi" w:hAnsiTheme="minorHAnsi" w:cstheme="minorHAnsi"/>
                <w:szCs w:val="22"/>
              </w:rPr>
            </w:pPr>
            <w:r w:rsidRPr="00064910">
              <w:rPr>
                <w:rFonts w:asciiTheme="minorHAnsi" w:hAnsiTheme="minorHAnsi" w:cstheme="minorHAnsi"/>
                <w:szCs w:val="22"/>
              </w:rPr>
              <w:t>Please describe the benefit to the field of endocrinol</w:t>
            </w:r>
            <w:r w:rsidR="007B34E1" w:rsidRPr="00064910">
              <w:rPr>
                <w:rFonts w:asciiTheme="minorHAnsi" w:hAnsiTheme="minorHAnsi" w:cstheme="minorHAnsi"/>
                <w:szCs w:val="22"/>
              </w:rPr>
              <w:t>ogy and the endocrine community</w:t>
            </w:r>
            <w:r w:rsidRPr="00064910">
              <w:rPr>
                <w:rFonts w:asciiTheme="minorHAnsi" w:hAnsiTheme="minorHAnsi" w:cstheme="minorHAnsi"/>
                <w:szCs w:val="22"/>
              </w:rPr>
              <w:t xml:space="preserve"> </w:t>
            </w:r>
          </w:p>
          <w:p w14:paraId="1A33CAB3" w14:textId="1F062270" w:rsidR="0057776A" w:rsidRPr="00064910" w:rsidRDefault="007B34E1"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w:t>
            </w:r>
            <w:r w:rsidR="0057776A" w:rsidRPr="00064910">
              <w:rPr>
                <w:rFonts w:asciiTheme="minorHAnsi" w:hAnsiTheme="minorHAnsi" w:cstheme="minorHAnsi"/>
                <w:snapToGrid w:val="0"/>
                <w:color w:val="808080" w:themeColor="background1" w:themeShade="80"/>
                <w:szCs w:val="22"/>
                <w:lang w:val="en-US"/>
              </w:rPr>
              <w:t xml:space="preserve"> words</w:t>
            </w:r>
          </w:p>
          <w:p w14:paraId="03431703" w14:textId="5F11F059" w:rsidR="00C84FF1" w:rsidRDefault="00C84FF1" w:rsidP="006343BC">
            <w:pPr>
              <w:rPr>
                <w:rFonts w:asciiTheme="minorHAnsi" w:hAnsiTheme="minorHAnsi" w:cstheme="minorHAnsi"/>
                <w:lang w:val="en-US"/>
              </w:rPr>
            </w:pPr>
          </w:p>
          <w:p w14:paraId="4E3E808A" w14:textId="213136ED" w:rsidR="006343BC" w:rsidRDefault="006343BC" w:rsidP="006343BC">
            <w:pPr>
              <w:rPr>
                <w:rFonts w:asciiTheme="minorHAnsi" w:hAnsiTheme="minorHAnsi" w:cstheme="minorHAnsi"/>
                <w:lang w:val="en-US"/>
              </w:rPr>
            </w:pPr>
          </w:p>
          <w:p w14:paraId="7814EED2" w14:textId="77777777" w:rsidR="006343BC" w:rsidRPr="00E26BD6" w:rsidRDefault="006343BC" w:rsidP="006343BC">
            <w:pPr>
              <w:rPr>
                <w:rFonts w:asciiTheme="minorHAnsi" w:hAnsiTheme="minorHAnsi" w:cstheme="minorHAnsi"/>
                <w:lang w:val="en-US"/>
              </w:rPr>
            </w:pPr>
          </w:p>
          <w:p w14:paraId="4281C727" w14:textId="2E7B6E82" w:rsidR="00E26BD6" w:rsidRPr="00064910" w:rsidRDefault="00E26BD6" w:rsidP="006343BC">
            <w:pPr>
              <w:tabs>
                <w:tab w:val="right" w:leader="dot" w:pos="8931"/>
              </w:tabs>
              <w:rPr>
                <w:rFonts w:asciiTheme="minorHAnsi" w:hAnsiTheme="minorHAnsi" w:cstheme="minorHAnsi"/>
                <w:szCs w:val="22"/>
              </w:rPr>
            </w:pPr>
            <w:r w:rsidRPr="00807454">
              <w:rPr>
                <w:rFonts w:asciiTheme="minorHAnsi" w:hAnsiTheme="minorHAnsi" w:cstheme="minorHAnsi"/>
                <w:szCs w:val="22"/>
              </w:rPr>
              <w:t>How will the impact be realised, progressed and recorded?</w:t>
            </w:r>
          </w:p>
          <w:p w14:paraId="1C3F4173" w14:textId="4ED611C9" w:rsidR="00E26BD6" w:rsidRDefault="00E26BD6"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p>
          <w:p w14:paraId="05753C31" w14:textId="7D92D40D" w:rsidR="006343BC" w:rsidRDefault="006343BC" w:rsidP="006343BC">
            <w:pPr>
              <w:rPr>
                <w:rFonts w:asciiTheme="minorHAnsi" w:hAnsiTheme="minorHAnsi" w:cstheme="minorHAnsi"/>
                <w:snapToGrid w:val="0"/>
                <w:color w:val="808080" w:themeColor="background1" w:themeShade="80"/>
                <w:szCs w:val="22"/>
                <w:lang w:val="en-US"/>
              </w:rPr>
            </w:pPr>
          </w:p>
          <w:p w14:paraId="04DDF608" w14:textId="561AEE7E" w:rsidR="006343BC" w:rsidRDefault="006343BC" w:rsidP="006343BC">
            <w:pPr>
              <w:rPr>
                <w:rFonts w:asciiTheme="minorHAnsi" w:hAnsiTheme="minorHAnsi" w:cstheme="minorHAnsi"/>
                <w:snapToGrid w:val="0"/>
                <w:color w:val="808080" w:themeColor="background1" w:themeShade="80"/>
                <w:szCs w:val="22"/>
                <w:lang w:val="en-US"/>
              </w:rPr>
            </w:pPr>
          </w:p>
          <w:p w14:paraId="623C2985" w14:textId="77777777" w:rsidR="006343BC" w:rsidRDefault="006343BC" w:rsidP="006343BC">
            <w:pPr>
              <w:rPr>
                <w:rFonts w:asciiTheme="minorHAnsi" w:hAnsiTheme="minorHAnsi" w:cstheme="minorHAnsi"/>
                <w:snapToGrid w:val="0"/>
                <w:color w:val="808080" w:themeColor="background1" w:themeShade="80"/>
                <w:szCs w:val="22"/>
                <w:lang w:val="en-US"/>
              </w:rPr>
            </w:pPr>
          </w:p>
          <w:p w14:paraId="37F14F24" w14:textId="77777777" w:rsidR="006343BC" w:rsidRDefault="006343BC" w:rsidP="006343BC">
            <w:pPr>
              <w:rPr>
                <w:rFonts w:asciiTheme="minorHAnsi" w:hAnsiTheme="minorHAnsi" w:cstheme="minorHAnsi"/>
                <w:snapToGrid w:val="0"/>
                <w:color w:val="808080" w:themeColor="background1" w:themeShade="80"/>
                <w:szCs w:val="22"/>
                <w:lang w:val="en-US"/>
              </w:rPr>
            </w:pPr>
          </w:p>
          <w:p w14:paraId="3C5E0A6C" w14:textId="41BE922C" w:rsidR="006343BC" w:rsidRPr="006343BC" w:rsidRDefault="006343BC" w:rsidP="006343BC">
            <w:pPr>
              <w:rPr>
                <w:rFonts w:asciiTheme="minorHAnsi" w:hAnsiTheme="minorHAnsi" w:cstheme="minorHAnsi"/>
                <w:snapToGrid w:val="0"/>
                <w:color w:val="808080" w:themeColor="background1" w:themeShade="80"/>
                <w:szCs w:val="22"/>
                <w:lang w:val="en-US"/>
              </w:rPr>
            </w:pPr>
          </w:p>
        </w:tc>
      </w:tr>
    </w:tbl>
    <w:p w14:paraId="1D4BD590" w14:textId="13365646" w:rsidR="00DA3E21" w:rsidRDefault="00DA3E21"/>
    <w:p w14:paraId="01197BAC" w14:textId="77777777" w:rsidR="000E76F3" w:rsidRPr="00064910" w:rsidRDefault="000E76F3" w:rsidP="000E76F3"/>
    <w:tbl>
      <w:tblPr>
        <w:tblStyle w:val="TableGrid"/>
        <w:tblW w:w="10688" w:type="dxa"/>
        <w:tblLook w:val="04A0" w:firstRow="1" w:lastRow="0" w:firstColumn="1" w:lastColumn="0" w:noHBand="0" w:noVBand="1"/>
      </w:tblPr>
      <w:tblGrid>
        <w:gridCol w:w="10688"/>
      </w:tblGrid>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lastRenderedPageBreak/>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6343BC">
            <w:pPr>
              <w:rPr>
                <w:rFonts w:asciiTheme="minorHAnsi" w:hAnsiTheme="minorHAnsi" w:cstheme="minorHAnsi"/>
                <w:snapToGrid w:val="0"/>
                <w:color w:val="808080" w:themeColor="background1" w:themeShade="80"/>
                <w:szCs w:val="22"/>
                <w:lang w:val="en-US"/>
              </w:rPr>
            </w:pPr>
          </w:p>
          <w:p w14:paraId="1DE6A663" w14:textId="77777777" w:rsidR="00A930B8" w:rsidRDefault="00A930B8" w:rsidP="006343BC">
            <w:pPr>
              <w:rPr>
                <w:lang w:val="en-US"/>
              </w:rPr>
            </w:pPr>
          </w:p>
          <w:p w14:paraId="3489DBB6" w14:textId="77777777" w:rsidR="00A930B8" w:rsidRPr="00A930B8" w:rsidRDefault="00A930B8" w:rsidP="006343BC">
            <w:pPr>
              <w:rPr>
                <w:lang w:val="en-US"/>
              </w:rPr>
            </w:pPr>
          </w:p>
          <w:p w14:paraId="254F213E" w14:textId="78A014C3" w:rsidR="0057776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6343BC">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768036AE" w:rsidR="0057776A" w:rsidRDefault="0057776A" w:rsidP="006343BC">
            <w:pPr>
              <w:rPr>
                <w:rFonts w:asciiTheme="minorHAnsi" w:hAnsiTheme="minorHAnsi" w:cstheme="minorHAnsi"/>
                <w:snapToGrid w:val="0"/>
                <w:color w:val="auto"/>
                <w:szCs w:val="22"/>
                <w:lang w:val="en-US"/>
              </w:rPr>
            </w:pPr>
          </w:p>
          <w:p w14:paraId="2FBE9970" w14:textId="77777777" w:rsidR="006343BC" w:rsidRPr="00064910" w:rsidRDefault="006343BC" w:rsidP="006343BC">
            <w:pPr>
              <w:rPr>
                <w:rFonts w:asciiTheme="minorHAnsi" w:hAnsiTheme="minorHAnsi" w:cstheme="minorHAnsi"/>
                <w:snapToGrid w:val="0"/>
                <w:color w:val="auto"/>
                <w:szCs w:val="22"/>
                <w:lang w:val="en-US"/>
              </w:rPr>
            </w:pPr>
          </w:p>
          <w:p w14:paraId="2B73FCF1" w14:textId="75817581" w:rsidR="0057776A" w:rsidRPr="00064910" w:rsidRDefault="0057776A"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lease provide an </w:t>
            </w:r>
            <w:proofErr w:type="spellStart"/>
            <w:r w:rsidRPr="00064910">
              <w:rPr>
                <w:rFonts w:asciiTheme="minorHAnsi" w:hAnsiTheme="minorHAnsi" w:cstheme="minorHAnsi"/>
                <w:sz w:val="22"/>
                <w:szCs w:val="22"/>
              </w:rPr>
              <w:t>itemised</w:t>
            </w:r>
            <w:proofErr w:type="spellEnd"/>
            <w:r w:rsidRPr="00064910">
              <w:rPr>
                <w:rFonts w:asciiTheme="minorHAnsi" w:hAnsiTheme="minorHAnsi" w:cstheme="minorHAnsi"/>
                <w:sz w:val="22"/>
                <w:szCs w:val="22"/>
              </w:rPr>
              <w:t xml:space="preserve">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54B32CD2" w:rsidR="0057776A" w:rsidRDefault="0057776A" w:rsidP="006343BC">
            <w:pPr>
              <w:pStyle w:val="TOAHeading"/>
              <w:tabs>
                <w:tab w:val="clear" w:pos="9360"/>
              </w:tabs>
              <w:rPr>
                <w:rFonts w:asciiTheme="minorHAnsi" w:hAnsiTheme="minorHAnsi" w:cstheme="minorHAnsi"/>
                <w:sz w:val="22"/>
                <w:szCs w:val="22"/>
              </w:rPr>
            </w:pPr>
          </w:p>
          <w:p w14:paraId="78CB52D8" w14:textId="3E112AA4" w:rsidR="00EE3BB9" w:rsidRDefault="00EE3BB9" w:rsidP="006343BC">
            <w:pPr>
              <w:rPr>
                <w:lang w:val="en-US"/>
              </w:rPr>
            </w:pPr>
          </w:p>
          <w:p w14:paraId="339D9DF6" w14:textId="77777777" w:rsidR="006343BC" w:rsidRDefault="006343BC" w:rsidP="006343BC">
            <w:pPr>
              <w:rPr>
                <w:lang w:val="en-US"/>
              </w:rPr>
            </w:pPr>
          </w:p>
          <w:p w14:paraId="591650F8" w14:textId="77777777" w:rsidR="00EE3BB9" w:rsidRPr="00EE3BB9" w:rsidRDefault="00EE3BB9" w:rsidP="006343BC">
            <w:pPr>
              <w:rPr>
                <w:lang w:val="en-US"/>
              </w:rPr>
            </w:pPr>
          </w:p>
          <w:p w14:paraId="03F8A93F" w14:textId="77777777" w:rsidR="00AF0CC1" w:rsidRDefault="00AF0CC1" w:rsidP="006343BC">
            <w:pPr>
              <w:pStyle w:val="TOAHeading"/>
              <w:tabs>
                <w:tab w:val="clear" w:pos="9360"/>
              </w:tabs>
              <w:rPr>
                <w:rFonts w:asciiTheme="minorHAnsi" w:hAnsiTheme="minorHAnsi" w:cstheme="minorHAnsi"/>
                <w:sz w:val="22"/>
                <w:szCs w:val="22"/>
              </w:rPr>
            </w:pPr>
          </w:p>
          <w:p w14:paraId="6DE1245B" w14:textId="4352DD05" w:rsidR="0057776A" w:rsidRPr="00064910" w:rsidRDefault="0059714C"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rovide a justification of these costs</w:t>
            </w:r>
          </w:p>
          <w:p w14:paraId="567FF190" w14:textId="482D26E4" w:rsidR="00FD49A1" w:rsidRDefault="00FD49A1" w:rsidP="006343BC">
            <w:pPr>
              <w:pStyle w:val="TOAHeading"/>
              <w:tabs>
                <w:tab w:val="clear" w:pos="9360"/>
              </w:tabs>
              <w:rPr>
                <w:rFonts w:asciiTheme="minorHAnsi" w:hAnsiTheme="minorHAnsi" w:cstheme="minorHAnsi"/>
                <w:sz w:val="22"/>
                <w:szCs w:val="22"/>
              </w:rPr>
            </w:pPr>
          </w:p>
          <w:p w14:paraId="0739C8C8" w14:textId="4ED84CDD" w:rsidR="00EE3BB9" w:rsidRDefault="00EE3BB9" w:rsidP="006343BC">
            <w:pPr>
              <w:rPr>
                <w:lang w:val="en-US"/>
              </w:rPr>
            </w:pPr>
          </w:p>
          <w:p w14:paraId="5B099A91" w14:textId="40C1ABAD" w:rsidR="00EE3BB9" w:rsidRDefault="00EE3BB9" w:rsidP="006343BC">
            <w:pPr>
              <w:rPr>
                <w:lang w:val="en-US"/>
              </w:rPr>
            </w:pPr>
          </w:p>
          <w:p w14:paraId="60E3E65C" w14:textId="77777777" w:rsidR="006343BC" w:rsidRDefault="006343BC" w:rsidP="006343BC">
            <w:pPr>
              <w:rPr>
                <w:lang w:val="en-US"/>
              </w:rPr>
            </w:pPr>
          </w:p>
          <w:p w14:paraId="123D0C99" w14:textId="4B1911AA" w:rsidR="00EE3BB9" w:rsidRDefault="00EE3BB9" w:rsidP="006343BC">
            <w:pPr>
              <w:rPr>
                <w:lang w:val="en-US"/>
              </w:rPr>
            </w:pPr>
          </w:p>
          <w:p w14:paraId="1BC7768F" w14:textId="77777777" w:rsidR="00EE3BB9" w:rsidRPr="00EE3BB9" w:rsidRDefault="00EE3BB9" w:rsidP="006343BC">
            <w:pPr>
              <w:rPr>
                <w:lang w:val="en-US"/>
              </w:rPr>
            </w:pPr>
          </w:p>
          <w:p w14:paraId="347AA9A3" w14:textId="385E1BD2" w:rsidR="00FD49A1" w:rsidRPr="00807454" w:rsidRDefault="00FD49A1"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Do you have any other sources of funding for this specific proposal?</w:t>
            </w:r>
          </w:p>
          <w:p w14:paraId="6FB0E60B" w14:textId="5AFE94C1" w:rsidR="00FD49A1" w:rsidRPr="00E30CBA" w:rsidRDefault="00FD49A1" w:rsidP="006343BC">
            <w:pPr>
              <w:rPr>
                <w:rFonts w:asciiTheme="minorHAnsi" w:hAnsiTheme="minorHAnsi" w:cstheme="minorHAnsi"/>
                <w:snapToGrid w:val="0"/>
                <w:color w:val="808080" w:themeColor="background1" w:themeShade="80"/>
                <w:szCs w:val="22"/>
                <w:lang w:val="en-US"/>
              </w:rPr>
            </w:pPr>
            <w:r w:rsidRPr="00807454">
              <w:rPr>
                <w:rFonts w:asciiTheme="minorHAnsi" w:hAnsiTheme="minorHAnsi" w:cstheme="minorHAnsi"/>
                <w:snapToGrid w:val="0"/>
                <w:color w:val="808080" w:themeColor="background1" w:themeShade="80"/>
                <w:szCs w:val="22"/>
                <w:lang w:val="en-US"/>
              </w:rPr>
              <w:t>Please give details</w:t>
            </w:r>
            <w:r w:rsidR="006343BC">
              <w:rPr>
                <w:rFonts w:asciiTheme="minorHAnsi" w:hAnsiTheme="minorHAnsi" w:cstheme="minorHAnsi"/>
                <w:snapToGrid w:val="0"/>
                <w:color w:val="808080" w:themeColor="background1" w:themeShade="80"/>
                <w:szCs w:val="22"/>
                <w:lang w:val="en-US"/>
              </w:rPr>
              <w:t xml:space="preserve"> of all funding</w:t>
            </w:r>
            <w:r w:rsidR="00EE3BB9" w:rsidRPr="00807454">
              <w:rPr>
                <w:rFonts w:asciiTheme="minorHAnsi" w:hAnsiTheme="minorHAnsi" w:cstheme="minorHAnsi"/>
                <w:snapToGrid w:val="0"/>
                <w:color w:val="808080" w:themeColor="background1" w:themeShade="80"/>
                <w:szCs w:val="22"/>
                <w:lang w:val="en-US"/>
              </w:rPr>
              <w:t xml:space="preserve"> and</w:t>
            </w:r>
            <w:r w:rsidR="006343BC">
              <w:rPr>
                <w:rFonts w:asciiTheme="minorHAnsi" w:hAnsiTheme="minorHAnsi" w:cstheme="minorHAnsi"/>
                <w:snapToGrid w:val="0"/>
                <w:color w:val="808080" w:themeColor="background1" w:themeShade="80"/>
                <w:szCs w:val="22"/>
                <w:lang w:val="en-US"/>
              </w:rPr>
              <w:t>,</w:t>
            </w:r>
            <w:r w:rsidR="00EE3BB9" w:rsidRPr="00807454">
              <w:rPr>
                <w:rFonts w:asciiTheme="minorHAnsi" w:hAnsiTheme="minorHAnsi" w:cstheme="minorHAnsi"/>
                <w:snapToGrid w:val="0"/>
                <w:color w:val="808080" w:themeColor="background1" w:themeShade="80"/>
                <w:szCs w:val="22"/>
                <w:lang w:val="en-US"/>
              </w:rPr>
              <w:t xml:space="preserve"> </w:t>
            </w:r>
            <w:r w:rsidR="006343BC">
              <w:rPr>
                <w:rFonts w:asciiTheme="minorHAnsi" w:hAnsiTheme="minorHAnsi" w:cstheme="minorHAnsi"/>
                <w:snapToGrid w:val="0"/>
                <w:color w:val="808080" w:themeColor="background1" w:themeShade="80"/>
                <w:szCs w:val="22"/>
                <w:lang w:val="en-US"/>
              </w:rPr>
              <w:t xml:space="preserve">in particular, </w:t>
            </w:r>
            <w:r w:rsidR="00EE3BB9" w:rsidRPr="00807454">
              <w:rPr>
                <w:rFonts w:asciiTheme="minorHAnsi" w:hAnsiTheme="minorHAnsi" w:cstheme="minorHAnsi"/>
                <w:snapToGrid w:val="0"/>
                <w:color w:val="808080" w:themeColor="background1" w:themeShade="80"/>
                <w:szCs w:val="22"/>
                <w:lang w:val="en-US"/>
              </w:rPr>
              <w:t>provide evidence of matched funding arrangements, if appropriate</w:t>
            </w:r>
          </w:p>
          <w:p w14:paraId="41077A65" w14:textId="77777777" w:rsidR="0057776A" w:rsidRPr="00064910" w:rsidRDefault="0057776A" w:rsidP="006343BC">
            <w:pPr>
              <w:rPr>
                <w:lang w:val="en-US"/>
              </w:rPr>
            </w:pPr>
          </w:p>
          <w:p w14:paraId="23D5F1E1" w14:textId="77777777" w:rsidR="0059714C" w:rsidRPr="00064910" w:rsidRDefault="0059714C" w:rsidP="006343BC">
            <w:pPr>
              <w:rPr>
                <w:lang w:val="en-US"/>
              </w:rPr>
            </w:pPr>
          </w:p>
          <w:p w14:paraId="21ABE378" w14:textId="77777777" w:rsidR="0057776A" w:rsidRPr="0057776A" w:rsidRDefault="0057776A" w:rsidP="006343BC">
            <w:pPr>
              <w:rPr>
                <w:rFonts w:asciiTheme="minorHAnsi" w:hAnsiTheme="minorHAnsi" w:cstheme="minorHAnsi"/>
                <w:lang w:val="en-US"/>
              </w:rPr>
            </w:pPr>
          </w:p>
          <w:p w14:paraId="5A42484F" w14:textId="4E1C1095" w:rsidR="0057776A" w:rsidRDefault="0057776A" w:rsidP="006343BC">
            <w:pPr>
              <w:rPr>
                <w:rFonts w:asciiTheme="minorHAnsi" w:hAnsiTheme="minorHAnsi" w:cstheme="minorHAnsi"/>
                <w:lang w:val="en-US"/>
              </w:rPr>
            </w:pPr>
          </w:p>
          <w:p w14:paraId="25B50CA8" w14:textId="2DB34B6B" w:rsidR="00EE3BB9" w:rsidRDefault="00EE3BB9" w:rsidP="006343BC">
            <w:pPr>
              <w:rPr>
                <w:rFonts w:asciiTheme="minorHAnsi" w:hAnsiTheme="minorHAnsi" w:cstheme="minorHAnsi"/>
                <w:lang w:val="en-US"/>
              </w:rPr>
            </w:pPr>
          </w:p>
          <w:p w14:paraId="58CBFDF8" w14:textId="77777777" w:rsidR="00EE3BB9" w:rsidRPr="0057776A" w:rsidRDefault="00EE3BB9" w:rsidP="0029467B">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73D109DC" w:rsidR="00DA3E21" w:rsidRDefault="00DA3E21" w:rsidP="000E76F3"/>
    <w:p w14:paraId="357435B5" w14:textId="77777777" w:rsidR="006343BC" w:rsidRDefault="006343BC" w:rsidP="000E76F3"/>
    <w:tbl>
      <w:tblPr>
        <w:tblStyle w:val="TableGrid"/>
        <w:tblW w:w="10688" w:type="dxa"/>
        <w:tblLook w:val="04A0" w:firstRow="1" w:lastRow="0" w:firstColumn="1" w:lastColumn="0" w:noHBand="0" w:noVBand="1"/>
      </w:tblPr>
      <w:tblGrid>
        <w:gridCol w:w="10688"/>
      </w:tblGrid>
      <w:tr w:rsidR="00A80904" w:rsidRPr="00825910" w14:paraId="393C38BE" w14:textId="77777777" w:rsidTr="00DE2929">
        <w:trPr>
          <w:trHeight w:val="760"/>
        </w:trPr>
        <w:tc>
          <w:tcPr>
            <w:tcW w:w="10688" w:type="dxa"/>
            <w:shd w:val="clear" w:color="auto" w:fill="D9D9D9" w:themeFill="background1" w:themeFillShade="D9"/>
            <w:vAlign w:val="center"/>
          </w:tcPr>
          <w:p w14:paraId="30DD6A1A" w14:textId="58208D13" w:rsidR="00A80904" w:rsidRPr="00825910" w:rsidRDefault="00DA3E21" w:rsidP="00E26BD6">
            <w:pPr>
              <w:pStyle w:val="Heading2"/>
              <w:numPr>
                <w:ilvl w:val="0"/>
                <w:numId w:val="30"/>
              </w:numPr>
              <w:ind w:left="596" w:hanging="567"/>
              <w:outlineLvl w:val="1"/>
            </w:pPr>
            <w:r>
              <w:br w:type="page"/>
            </w:r>
            <w:r w:rsidR="00B36DC6">
              <w:t xml:space="preserve"> </w:t>
            </w:r>
            <w:r w:rsidR="00E26BD6" w:rsidRPr="00B959A4">
              <w:t>Track record to demonstrate likel</w:t>
            </w:r>
            <w:r w:rsidR="00A930B8" w:rsidRPr="00B959A4">
              <w:t>ihood to succeed</w:t>
            </w:r>
          </w:p>
        </w:tc>
      </w:tr>
      <w:tr w:rsidR="00A80904" w:rsidRPr="000E76F3" w14:paraId="4ACA123B" w14:textId="77777777" w:rsidTr="006343BC">
        <w:trPr>
          <w:trHeight w:val="3709"/>
        </w:trPr>
        <w:tc>
          <w:tcPr>
            <w:tcW w:w="10688" w:type="dxa"/>
            <w:vAlign w:val="center"/>
          </w:tcPr>
          <w:p w14:paraId="6266C7DE" w14:textId="7173E6EC" w:rsidR="00885AB8" w:rsidRPr="001949FB" w:rsidRDefault="00B959A4" w:rsidP="005F6AC6">
            <w:pPr>
              <w:pStyle w:val="TOAHeading"/>
              <w:tabs>
                <w:tab w:val="clear" w:pos="9360"/>
                <w:tab w:val="right" w:leader="dot" w:pos="10080"/>
              </w:tabs>
              <w:rPr>
                <w:rFonts w:asciiTheme="minorHAnsi" w:hAnsiTheme="minorHAnsi" w:cstheme="minorHAnsi"/>
              </w:rPr>
            </w:pPr>
            <w:r>
              <w:rPr>
                <w:rFonts w:asciiTheme="minorHAnsi" w:hAnsiTheme="minorHAnsi" w:cstheme="minorHAnsi"/>
                <w:color w:val="808080" w:themeColor="background1" w:themeShade="80"/>
                <w:sz w:val="22"/>
                <w:szCs w:val="24"/>
              </w:rPr>
              <w:t xml:space="preserve">Maximum of </w:t>
            </w:r>
            <w:r w:rsidR="00A930B8" w:rsidRPr="00A930B8">
              <w:rPr>
                <w:rFonts w:asciiTheme="minorHAnsi" w:hAnsiTheme="minorHAnsi" w:cstheme="minorHAnsi"/>
                <w:color w:val="808080" w:themeColor="background1" w:themeShade="80"/>
                <w:sz w:val="22"/>
                <w:szCs w:val="24"/>
              </w:rPr>
              <w:t>200 words</w:t>
            </w:r>
            <w:r w:rsidR="00A930B8">
              <w:rPr>
                <w:rFonts w:asciiTheme="minorHAnsi" w:hAnsiTheme="minorHAnsi" w:cstheme="minorHAnsi"/>
                <w:snapToGrid/>
                <w:color w:val="000000" w:themeColor="text1"/>
                <w:sz w:val="22"/>
              </w:rPr>
              <w:t xml:space="preserve"> </w:t>
            </w:r>
          </w:p>
          <w:p w14:paraId="062E59CB" w14:textId="77777777" w:rsidR="00885AB8" w:rsidRDefault="00885AB8" w:rsidP="005F6AC6">
            <w:pPr>
              <w:rPr>
                <w:rFonts w:asciiTheme="minorHAnsi" w:hAnsiTheme="minorHAnsi" w:cstheme="minorHAnsi"/>
                <w:lang w:val="en-US"/>
              </w:rPr>
            </w:pPr>
          </w:p>
          <w:p w14:paraId="708034D2" w14:textId="77777777" w:rsidR="00C84FF1" w:rsidRDefault="00C84FF1" w:rsidP="005F6AC6">
            <w:pPr>
              <w:rPr>
                <w:rFonts w:asciiTheme="minorHAnsi" w:hAnsiTheme="minorHAnsi" w:cstheme="minorHAnsi"/>
                <w:lang w:val="en-US"/>
              </w:rPr>
            </w:pPr>
          </w:p>
          <w:p w14:paraId="4C44B2CB" w14:textId="77777777" w:rsidR="00C84FF1" w:rsidRDefault="00C84FF1" w:rsidP="005F6AC6">
            <w:pPr>
              <w:rPr>
                <w:rFonts w:asciiTheme="minorHAnsi" w:hAnsiTheme="minorHAnsi" w:cstheme="minorHAnsi"/>
                <w:lang w:val="en-US"/>
              </w:rPr>
            </w:pPr>
          </w:p>
          <w:p w14:paraId="028BFB21" w14:textId="77777777" w:rsidR="00C84FF1" w:rsidRDefault="00C84FF1" w:rsidP="005F6AC6">
            <w:pPr>
              <w:rPr>
                <w:rFonts w:asciiTheme="minorHAnsi" w:hAnsiTheme="minorHAnsi" w:cstheme="minorHAnsi"/>
                <w:lang w:val="en-US"/>
              </w:rPr>
            </w:pPr>
          </w:p>
          <w:p w14:paraId="29AA6B27" w14:textId="77777777" w:rsidR="00C84FF1" w:rsidRDefault="00C84FF1" w:rsidP="005F6AC6">
            <w:pPr>
              <w:rPr>
                <w:rFonts w:asciiTheme="minorHAnsi" w:hAnsiTheme="minorHAnsi" w:cstheme="minorHAnsi"/>
                <w:lang w:val="en-US"/>
              </w:rPr>
            </w:pPr>
          </w:p>
          <w:p w14:paraId="09DD7AE8" w14:textId="77777777" w:rsidR="00C84FF1" w:rsidRDefault="00C84FF1" w:rsidP="005F6AC6">
            <w:pPr>
              <w:rPr>
                <w:rFonts w:asciiTheme="minorHAnsi" w:hAnsiTheme="minorHAnsi" w:cstheme="minorHAnsi"/>
                <w:lang w:val="en-US"/>
              </w:rPr>
            </w:pPr>
          </w:p>
          <w:p w14:paraId="10C0D18E" w14:textId="77777777" w:rsidR="00C84FF1" w:rsidRDefault="00C84FF1" w:rsidP="005F6AC6">
            <w:pPr>
              <w:rPr>
                <w:rFonts w:asciiTheme="minorHAnsi" w:hAnsiTheme="minorHAnsi" w:cstheme="minorHAnsi"/>
                <w:lang w:val="en-US"/>
              </w:rPr>
            </w:pPr>
          </w:p>
          <w:p w14:paraId="5033DBB3" w14:textId="77777777" w:rsidR="00C84FF1" w:rsidRPr="00885AB8" w:rsidRDefault="00C84FF1" w:rsidP="005F6AC6">
            <w:pPr>
              <w:rPr>
                <w:rFonts w:asciiTheme="minorHAnsi" w:hAnsiTheme="minorHAnsi" w:cstheme="minorHAnsi"/>
                <w:lang w:val="en-US"/>
              </w:rPr>
            </w:pPr>
          </w:p>
          <w:p w14:paraId="4A8AD2E9" w14:textId="4F4698F5" w:rsidR="00A80904" w:rsidRPr="001949FB" w:rsidRDefault="00A80904" w:rsidP="00885AB8">
            <w:pPr>
              <w:rPr>
                <w:rFonts w:asciiTheme="minorHAnsi" w:hAnsiTheme="minorHAnsi" w:cstheme="minorHAnsi"/>
                <w:lang w:val="en-US"/>
              </w:rPr>
            </w:pPr>
          </w:p>
        </w:tc>
      </w:tr>
    </w:tbl>
    <w:p w14:paraId="41353274" w14:textId="77777777" w:rsidR="00A80904" w:rsidRDefault="00A80904" w:rsidP="000E76F3"/>
    <w:p w14:paraId="3CD10C94" w14:textId="7449EB56" w:rsidR="00A80904" w:rsidRDefault="00A80904"/>
    <w:p w14:paraId="6ABB50CE" w14:textId="77777777" w:rsidR="007E68F8" w:rsidRDefault="007E68F8"/>
    <w:tbl>
      <w:tblPr>
        <w:tblStyle w:val="TableGrid"/>
        <w:tblW w:w="10688" w:type="dxa"/>
        <w:tblLook w:val="04A0" w:firstRow="1" w:lastRow="0" w:firstColumn="1" w:lastColumn="0" w:noHBand="0" w:noVBand="1"/>
      </w:tblPr>
      <w:tblGrid>
        <w:gridCol w:w="4815"/>
        <w:gridCol w:w="5873"/>
      </w:tblGrid>
      <w:tr w:rsidR="007E68F8" w:rsidRPr="00825910" w14:paraId="323F75FE" w14:textId="77777777" w:rsidTr="00FD6CCC">
        <w:trPr>
          <w:trHeight w:val="760"/>
        </w:trPr>
        <w:tc>
          <w:tcPr>
            <w:tcW w:w="10688" w:type="dxa"/>
            <w:gridSpan w:val="2"/>
            <w:shd w:val="clear" w:color="auto" w:fill="D9D9D9" w:themeFill="background1" w:themeFillShade="D9"/>
            <w:vAlign w:val="center"/>
          </w:tcPr>
          <w:p w14:paraId="3ADC5897" w14:textId="08797384" w:rsidR="007E68F8" w:rsidRPr="00825910" w:rsidRDefault="00882DEE" w:rsidP="00582DC9">
            <w:pPr>
              <w:pStyle w:val="Heading2"/>
              <w:numPr>
                <w:ilvl w:val="0"/>
                <w:numId w:val="30"/>
              </w:numPr>
              <w:ind w:left="596" w:hanging="567"/>
              <w:outlineLvl w:val="1"/>
            </w:pPr>
            <w:r>
              <w:t>Head of Department details</w:t>
            </w:r>
          </w:p>
        </w:tc>
      </w:tr>
      <w:tr w:rsidR="007E68F8" w:rsidRPr="0058535F" w14:paraId="302B9441" w14:textId="77777777" w:rsidTr="00FD6CCC">
        <w:tc>
          <w:tcPr>
            <w:tcW w:w="4815" w:type="dxa"/>
            <w:vAlign w:val="center"/>
          </w:tcPr>
          <w:p w14:paraId="77F56F61" w14:textId="40296185" w:rsidR="006343BC" w:rsidRPr="002A6DC7" w:rsidRDefault="006343BC" w:rsidP="005F6AC6">
            <w:pPr>
              <w:pStyle w:val="TOAHeading"/>
              <w:tabs>
                <w:tab w:val="clear" w:pos="9360"/>
                <w:tab w:val="right" w:leader="dot" w:pos="10080"/>
              </w:tabs>
              <w:rPr>
                <w:rFonts w:asciiTheme="minorHAnsi" w:hAnsiTheme="minorHAnsi" w:cstheme="minorHAnsi"/>
                <w:sz w:val="22"/>
                <w:szCs w:val="22"/>
              </w:rPr>
            </w:pPr>
            <w:r>
              <w:rPr>
                <w:rFonts w:asciiTheme="minorHAnsi" w:hAnsiTheme="minorHAnsi" w:cstheme="minorHAnsi"/>
                <w:sz w:val="22"/>
                <w:szCs w:val="22"/>
              </w:rPr>
              <w:t xml:space="preserve">Name </w:t>
            </w:r>
            <w:r w:rsidRPr="002A6DC7">
              <w:rPr>
                <w:rFonts w:asciiTheme="minorHAnsi" w:hAnsiTheme="minorHAnsi" w:cstheme="minorHAnsi"/>
                <w:sz w:val="22"/>
                <w:szCs w:val="22"/>
              </w:rPr>
              <w:t>[title, first name, last name]</w:t>
            </w:r>
          </w:p>
          <w:p w14:paraId="5BC193F7" w14:textId="77777777" w:rsidR="007E68F8" w:rsidRDefault="007E68F8" w:rsidP="005F6AC6">
            <w:pPr>
              <w:rPr>
                <w:sz w:val="24"/>
                <w:szCs w:val="24"/>
                <w:lang w:val="en-US"/>
              </w:rPr>
            </w:pPr>
          </w:p>
          <w:p w14:paraId="223B37D3" w14:textId="29C09284" w:rsidR="005F6AC6" w:rsidRPr="0058535F" w:rsidRDefault="005F6AC6" w:rsidP="005F6AC6">
            <w:pPr>
              <w:rPr>
                <w:sz w:val="24"/>
                <w:szCs w:val="24"/>
                <w:lang w:val="en-US"/>
              </w:rPr>
            </w:pPr>
          </w:p>
        </w:tc>
        <w:tc>
          <w:tcPr>
            <w:tcW w:w="5873" w:type="dxa"/>
            <w:vAlign w:val="center"/>
          </w:tcPr>
          <w:p w14:paraId="54D951FF" w14:textId="77777777" w:rsidR="007E68F8" w:rsidRPr="0058535F" w:rsidRDefault="007E68F8" w:rsidP="005F6AC6">
            <w:pPr>
              <w:pStyle w:val="TOAHeading"/>
              <w:tabs>
                <w:tab w:val="clear" w:pos="9360"/>
                <w:tab w:val="right" w:leader="dot" w:pos="10080"/>
              </w:tabs>
              <w:rPr>
                <w:rFonts w:asciiTheme="minorHAnsi" w:hAnsiTheme="minorHAnsi" w:cstheme="minorHAnsi"/>
                <w:sz w:val="24"/>
                <w:szCs w:val="24"/>
              </w:rPr>
            </w:pPr>
          </w:p>
        </w:tc>
      </w:tr>
      <w:tr w:rsidR="00C6296B" w:rsidRPr="0058535F" w14:paraId="5A725337" w14:textId="77777777" w:rsidTr="00FD6CCC">
        <w:tc>
          <w:tcPr>
            <w:tcW w:w="4815" w:type="dxa"/>
            <w:vAlign w:val="center"/>
          </w:tcPr>
          <w:p w14:paraId="78CE8DC1" w14:textId="147C0EBF" w:rsidR="00C6296B" w:rsidRPr="001949FB" w:rsidRDefault="00C6296B" w:rsidP="005F6AC6">
            <w:pPr>
              <w:pStyle w:val="TOAHeading"/>
              <w:tabs>
                <w:tab w:val="clear" w:pos="9360"/>
                <w:tab w:val="right" w:leader="dot" w:pos="10080"/>
              </w:tabs>
              <w:rPr>
                <w:rFonts w:asciiTheme="minorHAnsi" w:hAnsiTheme="minorHAnsi" w:cstheme="minorHAnsi"/>
                <w:sz w:val="22"/>
                <w:szCs w:val="24"/>
              </w:rPr>
            </w:pPr>
            <w:r w:rsidRPr="001949FB">
              <w:rPr>
                <w:rFonts w:asciiTheme="minorHAnsi" w:hAnsiTheme="minorHAnsi" w:cstheme="minorHAnsi"/>
                <w:sz w:val="22"/>
                <w:szCs w:val="24"/>
              </w:rPr>
              <w:t>Professional address</w:t>
            </w:r>
          </w:p>
          <w:p w14:paraId="16AF4EE7" w14:textId="77777777" w:rsidR="00C6296B" w:rsidRDefault="00C6296B" w:rsidP="005F6AC6">
            <w:pPr>
              <w:pStyle w:val="TOAHeading"/>
              <w:tabs>
                <w:tab w:val="clear" w:pos="9360"/>
                <w:tab w:val="right" w:leader="dot" w:pos="10080"/>
              </w:tabs>
              <w:rPr>
                <w:rFonts w:asciiTheme="minorHAnsi" w:hAnsiTheme="minorHAnsi" w:cstheme="minorHAnsi"/>
                <w:color w:val="808080" w:themeColor="background1" w:themeShade="80"/>
                <w:sz w:val="22"/>
                <w:szCs w:val="24"/>
              </w:rPr>
            </w:pPr>
            <w:r w:rsidRPr="0058535F">
              <w:rPr>
                <w:rFonts w:asciiTheme="minorHAnsi" w:hAnsiTheme="minorHAnsi" w:cstheme="minorHAnsi"/>
                <w:color w:val="808080" w:themeColor="background1" w:themeShade="80"/>
                <w:sz w:val="22"/>
                <w:szCs w:val="24"/>
              </w:rPr>
              <w:t>Department, institution</w:t>
            </w:r>
            <w:r w:rsidR="006343BC">
              <w:rPr>
                <w:rFonts w:asciiTheme="minorHAnsi" w:hAnsiTheme="minorHAnsi" w:cstheme="minorHAnsi"/>
                <w:color w:val="808080" w:themeColor="background1" w:themeShade="80"/>
                <w:sz w:val="22"/>
                <w:szCs w:val="24"/>
              </w:rPr>
              <w:t xml:space="preserve">, </w:t>
            </w:r>
            <w:r w:rsidR="007565C6" w:rsidRPr="0058535F">
              <w:rPr>
                <w:rFonts w:asciiTheme="minorHAnsi" w:hAnsiTheme="minorHAnsi" w:cstheme="minorHAnsi"/>
                <w:color w:val="808080" w:themeColor="background1" w:themeShade="80"/>
                <w:sz w:val="22"/>
                <w:szCs w:val="24"/>
              </w:rPr>
              <w:t>town/</w:t>
            </w:r>
            <w:r w:rsidRPr="0058535F">
              <w:rPr>
                <w:rFonts w:asciiTheme="minorHAnsi" w:hAnsiTheme="minorHAnsi" w:cstheme="minorHAnsi"/>
                <w:color w:val="808080" w:themeColor="background1" w:themeShade="80"/>
                <w:sz w:val="22"/>
                <w:szCs w:val="24"/>
              </w:rPr>
              <w:t>city</w:t>
            </w:r>
            <w:r w:rsidR="006343BC">
              <w:rPr>
                <w:rFonts w:asciiTheme="minorHAnsi" w:hAnsiTheme="minorHAnsi" w:cstheme="minorHAnsi"/>
                <w:color w:val="808080" w:themeColor="background1" w:themeShade="80"/>
                <w:sz w:val="22"/>
                <w:szCs w:val="24"/>
              </w:rPr>
              <w:t xml:space="preserve"> and country</w:t>
            </w:r>
          </w:p>
          <w:p w14:paraId="04B6C509" w14:textId="77777777" w:rsidR="005F6AC6" w:rsidRDefault="005F6AC6" w:rsidP="005F6AC6">
            <w:pPr>
              <w:rPr>
                <w:lang w:val="en-US"/>
              </w:rPr>
            </w:pPr>
          </w:p>
          <w:p w14:paraId="463F9CF5" w14:textId="2C56458C" w:rsidR="005F6AC6" w:rsidRPr="005F6AC6" w:rsidRDefault="005F6AC6" w:rsidP="005F6AC6">
            <w:pPr>
              <w:rPr>
                <w:lang w:val="en-US"/>
              </w:rPr>
            </w:pPr>
          </w:p>
        </w:tc>
        <w:tc>
          <w:tcPr>
            <w:tcW w:w="5873" w:type="dxa"/>
            <w:vAlign w:val="center"/>
          </w:tcPr>
          <w:p w14:paraId="11754204" w14:textId="77777777" w:rsidR="00C6296B" w:rsidRPr="0058535F" w:rsidRDefault="00C6296B" w:rsidP="005F6AC6">
            <w:pPr>
              <w:pStyle w:val="TOAHeading"/>
              <w:tabs>
                <w:tab w:val="clear" w:pos="9360"/>
                <w:tab w:val="right" w:leader="dot" w:pos="10080"/>
              </w:tabs>
              <w:rPr>
                <w:rFonts w:asciiTheme="minorHAnsi" w:hAnsiTheme="minorHAnsi" w:cstheme="minorHAnsi"/>
                <w:sz w:val="24"/>
                <w:szCs w:val="24"/>
              </w:rPr>
            </w:pPr>
          </w:p>
        </w:tc>
      </w:tr>
      <w:tr w:rsidR="007E68F8" w:rsidRPr="0058535F" w14:paraId="49AA1B11" w14:textId="77777777" w:rsidTr="00FD6CCC">
        <w:tc>
          <w:tcPr>
            <w:tcW w:w="4815" w:type="dxa"/>
            <w:vAlign w:val="center"/>
          </w:tcPr>
          <w:p w14:paraId="449BD9C5" w14:textId="72B18E15" w:rsidR="007E68F8" w:rsidRDefault="00882DEE" w:rsidP="005F6AC6">
            <w:pPr>
              <w:pStyle w:val="TOAHeading"/>
              <w:tabs>
                <w:tab w:val="clear" w:pos="9360"/>
                <w:tab w:val="right" w:leader="dot" w:pos="10080"/>
              </w:tabs>
              <w:rPr>
                <w:rFonts w:asciiTheme="minorHAnsi" w:hAnsiTheme="minorHAnsi" w:cstheme="minorHAnsi"/>
                <w:sz w:val="22"/>
                <w:szCs w:val="24"/>
              </w:rPr>
            </w:pPr>
            <w:r w:rsidRPr="001949FB">
              <w:rPr>
                <w:rFonts w:asciiTheme="minorHAnsi" w:hAnsiTheme="minorHAnsi" w:cstheme="minorHAnsi"/>
                <w:sz w:val="22"/>
                <w:szCs w:val="24"/>
              </w:rPr>
              <w:t>Work email</w:t>
            </w:r>
            <w:r w:rsidR="00C6296B" w:rsidRPr="001949FB">
              <w:rPr>
                <w:rFonts w:asciiTheme="minorHAnsi" w:hAnsiTheme="minorHAnsi" w:cstheme="minorHAnsi"/>
                <w:sz w:val="22"/>
                <w:szCs w:val="24"/>
              </w:rPr>
              <w:t xml:space="preserve"> address</w:t>
            </w:r>
          </w:p>
          <w:p w14:paraId="20A4B517" w14:textId="77777777" w:rsidR="005F6AC6" w:rsidRPr="005F6AC6" w:rsidRDefault="005F6AC6" w:rsidP="005F6AC6">
            <w:pPr>
              <w:rPr>
                <w:lang w:val="en-US"/>
              </w:rPr>
            </w:pPr>
          </w:p>
          <w:p w14:paraId="72050E69" w14:textId="77777777" w:rsidR="005F6AC6" w:rsidRPr="005F6AC6" w:rsidRDefault="005F6AC6" w:rsidP="005F6AC6">
            <w:pPr>
              <w:rPr>
                <w:lang w:val="en-US"/>
              </w:rPr>
            </w:pPr>
          </w:p>
          <w:p w14:paraId="29FE41BF" w14:textId="37073118" w:rsidR="007E68F8" w:rsidRPr="001949FB" w:rsidRDefault="007E68F8" w:rsidP="005F6AC6">
            <w:pPr>
              <w:rPr>
                <w:szCs w:val="24"/>
                <w:lang w:val="en-US"/>
              </w:rPr>
            </w:pPr>
          </w:p>
        </w:tc>
        <w:tc>
          <w:tcPr>
            <w:tcW w:w="5873" w:type="dxa"/>
            <w:vAlign w:val="center"/>
          </w:tcPr>
          <w:p w14:paraId="1A2CF470" w14:textId="77777777" w:rsidR="007E68F8" w:rsidRPr="0058535F" w:rsidRDefault="007E68F8" w:rsidP="005F6AC6">
            <w:pPr>
              <w:pStyle w:val="TOAHeading"/>
              <w:tabs>
                <w:tab w:val="clear" w:pos="9360"/>
                <w:tab w:val="right" w:leader="dot" w:pos="10080"/>
              </w:tabs>
              <w:rPr>
                <w:rFonts w:asciiTheme="minorHAnsi" w:hAnsiTheme="minorHAnsi" w:cstheme="minorHAnsi"/>
                <w:sz w:val="24"/>
                <w:szCs w:val="24"/>
              </w:rPr>
            </w:pPr>
          </w:p>
        </w:tc>
      </w:tr>
      <w:tr w:rsidR="007E68F8" w:rsidRPr="0058535F" w14:paraId="7EB041E4" w14:textId="77777777" w:rsidTr="00FD6CCC">
        <w:tc>
          <w:tcPr>
            <w:tcW w:w="4815" w:type="dxa"/>
            <w:vAlign w:val="center"/>
          </w:tcPr>
          <w:p w14:paraId="1DDD45BA" w14:textId="4706C83B" w:rsidR="007E68F8" w:rsidRDefault="00C6296B" w:rsidP="005F6AC6">
            <w:pPr>
              <w:pStyle w:val="TOAHeading"/>
              <w:tabs>
                <w:tab w:val="clear" w:pos="9360"/>
                <w:tab w:val="right" w:leader="dot" w:pos="10080"/>
              </w:tabs>
              <w:rPr>
                <w:rFonts w:asciiTheme="minorHAnsi" w:hAnsiTheme="minorHAnsi" w:cstheme="minorHAnsi"/>
                <w:sz w:val="22"/>
                <w:szCs w:val="24"/>
              </w:rPr>
            </w:pPr>
            <w:r w:rsidRPr="001949FB">
              <w:rPr>
                <w:rFonts w:asciiTheme="minorHAnsi" w:hAnsiTheme="minorHAnsi" w:cstheme="minorHAnsi"/>
                <w:sz w:val="22"/>
                <w:szCs w:val="24"/>
              </w:rPr>
              <w:t>Work telephone number</w:t>
            </w:r>
          </w:p>
          <w:p w14:paraId="6A3C6376" w14:textId="69C3F7C3" w:rsidR="005F6AC6" w:rsidRDefault="005F6AC6" w:rsidP="005F6AC6">
            <w:pPr>
              <w:rPr>
                <w:lang w:val="en-US"/>
              </w:rPr>
            </w:pPr>
          </w:p>
          <w:p w14:paraId="1E04EDD3" w14:textId="77777777" w:rsidR="005F6AC6" w:rsidRPr="005F6AC6" w:rsidRDefault="005F6AC6" w:rsidP="005F6AC6">
            <w:pPr>
              <w:rPr>
                <w:lang w:val="en-US"/>
              </w:rPr>
            </w:pPr>
          </w:p>
          <w:p w14:paraId="4CC8AF49" w14:textId="5AC899C8" w:rsidR="007E68F8" w:rsidRPr="001949FB" w:rsidRDefault="007E68F8" w:rsidP="005F6AC6">
            <w:pPr>
              <w:rPr>
                <w:szCs w:val="24"/>
                <w:lang w:val="en-US"/>
              </w:rPr>
            </w:pPr>
          </w:p>
        </w:tc>
        <w:tc>
          <w:tcPr>
            <w:tcW w:w="5873" w:type="dxa"/>
            <w:vAlign w:val="center"/>
          </w:tcPr>
          <w:p w14:paraId="49F95EA2" w14:textId="77777777" w:rsidR="007E68F8" w:rsidRPr="0058535F" w:rsidRDefault="007E68F8" w:rsidP="005F6AC6">
            <w:pPr>
              <w:pStyle w:val="TOAHeading"/>
              <w:tabs>
                <w:tab w:val="clear" w:pos="9360"/>
                <w:tab w:val="right" w:leader="dot" w:pos="10080"/>
              </w:tabs>
              <w:rPr>
                <w:rFonts w:asciiTheme="minorHAnsi" w:hAnsiTheme="minorHAnsi" w:cstheme="minorHAnsi"/>
                <w:sz w:val="24"/>
                <w:szCs w:val="24"/>
              </w:rPr>
            </w:pPr>
          </w:p>
        </w:tc>
      </w:tr>
    </w:tbl>
    <w:p w14:paraId="2A475339" w14:textId="5774F468" w:rsidR="007E68F8" w:rsidRDefault="007E68F8">
      <w:r>
        <w:br w:type="page"/>
      </w:r>
    </w:p>
    <w:p w14:paraId="774CC6D6" w14:textId="77777777" w:rsidR="007E68F8" w:rsidRDefault="007E68F8"/>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t>Declaration</w:t>
            </w:r>
          </w:p>
        </w:tc>
      </w:tr>
      <w:tr w:rsidR="0059714C" w:rsidRPr="00825910" w14:paraId="0631515B" w14:textId="77777777" w:rsidTr="0029467B">
        <w:trPr>
          <w:trHeight w:val="8385"/>
        </w:trPr>
        <w:tc>
          <w:tcPr>
            <w:tcW w:w="10688" w:type="dxa"/>
            <w:vAlign w:val="center"/>
          </w:tcPr>
          <w:p w14:paraId="734C2FEA" w14:textId="0C174B3D" w:rsidR="0059714C" w:rsidRDefault="0059714C"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Please confirm that the use of the funding will conform to all legal, et</w:t>
            </w:r>
            <w:r w:rsidR="00582DC9">
              <w:rPr>
                <w:rFonts w:asciiTheme="minorHAnsi" w:hAnsiTheme="minorHAnsi" w:cstheme="minorHAnsi"/>
                <w:sz w:val="22"/>
                <w:szCs w:val="22"/>
              </w:rPr>
              <w:t>hical and Home Office approvals</w:t>
            </w:r>
          </w:p>
          <w:p w14:paraId="4CD70710" w14:textId="539CAB04" w:rsidR="0059714C" w:rsidRDefault="0059714C" w:rsidP="0029467B">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EE3BB9">
              <w:rPr>
                <w:rFonts w:asciiTheme="minorHAnsi" w:hAnsiTheme="minorHAnsi" w:cstheme="minorHAnsi"/>
                <w:snapToGrid w:val="0"/>
                <w:color w:val="808080" w:themeColor="background1" w:themeShade="80"/>
                <w:szCs w:val="22"/>
                <w:lang w:val="en-US"/>
              </w:rPr>
              <w:t>/not applicable</w:t>
            </w:r>
            <w:r>
              <w:rPr>
                <w:rFonts w:asciiTheme="minorHAnsi" w:hAnsiTheme="minorHAnsi" w:cstheme="minorHAnsi"/>
                <w:snapToGrid w:val="0"/>
                <w:color w:val="808080" w:themeColor="background1" w:themeShade="80"/>
                <w:szCs w:val="22"/>
                <w:lang w:val="en-US"/>
              </w:rPr>
              <w:t xml:space="preserve"> </w:t>
            </w:r>
          </w:p>
          <w:p w14:paraId="7036CFBE" w14:textId="77777777" w:rsidR="0059714C" w:rsidRDefault="0059714C" w:rsidP="0029467B">
            <w:pPr>
              <w:rPr>
                <w:rFonts w:asciiTheme="minorHAnsi" w:hAnsiTheme="minorHAnsi" w:cstheme="minorHAnsi"/>
                <w:snapToGrid w:val="0"/>
                <w:color w:val="808080" w:themeColor="background1" w:themeShade="80"/>
                <w:szCs w:val="22"/>
                <w:lang w:val="en-US"/>
              </w:rPr>
            </w:pPr>
          </w:p>
          <w:p w14:paraId="01CCB18D" w14:textId="77777777" w:rsidR="0059714C" w:rsidRPr="007829F4" w:rsidRDefault="0059714C" w:rsidP="0029467B">
            <w:pPr>
              <w:rPr>
                <w:lang w:val="en-US"/>
              </w:rPr>
            </w:pPr>
          </w:p>
          <w:p w14:paraId="24C415B6" w14:textId="09357A1B" w:rsidR="0059714C" w:rsidRDefault="00EE3BB9"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If applicable, w</w:t>
            </w:r>
            <w:r w:rsidR="0059714C">
              <w:rPr>
                <w:rFonts w:asciiTheme="minorHAnsi" w:hAnsiTheme="minorHAnsi" w:cstheme="minorHAnsi"/>
                <w:sz w:val="22"/>
                <w:szCs w:val="22"/>
              </w:rPr>
              <w:t>hat legal, ethical and Home Office approvals do you have in place or are you app</w:t>
            </w:r>
            <w:r w:rsidR="00582DC9">
              <w:rPr>
                <w:rFonts w:asciiTheme="minorHAnsi" w:hAnsiTheme="minorHAnsi" w:cstheme="minorHAnsi"/>
                <w:sz w:val="22"/>
                <w:szCs w:val="22"/>
              </w:rPr>
              <w:t>lying for?  Please give details</w:t>
            </w:r>
          </w:p>
          <w:p w14:paraId="53AF9DB9" w14:textId="482261FA" w:rsidR="0059714C" w:rsidRDefault="0059714C" w:rsidP="0059714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Please list all current approvals and those you intend to apply for.  Give reference numbers if applicable.  </w:t>
            </w:r>
          </w:p>
          <w:p w14:paraId="1181B666" w14:textId="794E80C9" w:rsidR="0059714C" w:rsidRDefault="0059714C" w:rsidP="0029467B">
            <w:pPr>
              <w:rPr>
                <w:rFonts w:asciiTheme="minorHAnsi" w:hAnsiTheme="minorHAnsi" w:cstheme="minorHAnsi"/>
                <w:snapToGrid w:val="0"/>
                <w:color w:val="auto"/>
                <w:szCs w:val="22"/>
                <w:lang w:val="en-US"/>
              </w:rPr>
            </w:pPr>
          </w:p>
          <w:p w14:paraId="383F11EA" w14:textId="77777777" w:rsidR="0059714C" w:rsidRPr="0057776A" w:rsidRDefault="0059714C" w:rsidP="0029467B">
            <w:pPr>
              <w:rPr>
                <w:rFonts w:asciiTheme="minorHAnsi" w:hAnsiTheme="minorHAnsi" w:cstheme="minorHAnsi"/>
                <w:snapToGrid w:val="0"/>
                <w:color w:val="auto"/>
                <w:szCs w:val="22"/>
                <w:lang w:val="en-US"/>
              </w:rPr>
            </w:pPr>
          </w:p>
          <w:p w14:paraId="669F13F3" w14:textId="46C30E78" w:rsidR="0059714C" w:rsidRDefault="0059714C"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Have you been awarde</w:t>
            </w:r>
            <w:r w:rsidR="00582DC9">
              <w:rPr>
                <w:rFonts w:asciiTheme="minorHAnsi" w:hAnsiTheme="minorHAnsi" w:cstheme="minorHAnsi"/>
                <w:sz w:val="22"/>
                <w:szCs w:val="22"/>
              </w:rPr>
              <w:t>d this grant before?</w:t>
            </w:r>
          </w:p>
          <w:p w14:paraId="73990207" w14:textId="77777777" w:rsidR="0059714C" w:rsidRDefault="0059714C" w:rsidP="0059714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7FCD383A" w14:textId="77777777" w:rsidR="0059714C" w:rsidRDefault="0059714C" w:rsidP="0029467B">
            <w:pPr>
              <w:pStyle w:val="TOAHeading"/>
              <w:tabs>
                <w:tab w:val="clear" w:pos="9360"/>
              </w:tabs>
              <w:spacing w:before="120" w:after="120"/>
              <w:rPr>
                <w:rFonts w:asciiTheme="minorHAnsi" w:hAnsiTheme="minorHAnsi" w:cstheme="minorHAnsi"/>
                <w:sz w:val="22"/>
                <w:szCs w:val="22"/>
              </w:rPr>
            </w:pPr>
          </w:p>
          <w:p w14:paraId="7EF2F8EF" w14:textId="3B8E97E2" w:rsidR="0059714C" w:rsidRPr="00EE3BB9" w:rsidRDefault="00AE5A34" w:rsidP="0029467B">
            <w:pPr>
              <w:pStyle w:val="TOAHeading"/>
              <w:tabs>
                <w:tab w:val="clear" w:pos="9360"/>
              </w:tabs>
              <w:spacing w:before="120" w:after="120"/>
              <w:rPr>
                <w:rFonts w:asciiTheme="minorHAnsi" w:hAnsiTheme="minorHAnsi" w:cstheme="minorHAnsi"/>
                <w:color w:val="FF0000"/>
                <w:sz w:val="22"/>
                <w:szCs w:val="22"/>
              </w:rPr>
            </w:pPr>
            <w:r>
              <w:rPr>
                <w:rFonts w:asciiTheme="minorHAnsi" w:hAnsiTheme="minorHAnsi" w:cstheme="minorHAnsi"/>
                <w:sz w:val="22"/>
                <w:szCs w:val="22"/>
              </w:rPr>
              <w:t xml:space="preserve">Please confirm that your post will outlast the </w:t>
            </w:r>
            <w:r w:rsidR="0005126B">
              <w:rPr>
                <w:rFonts w:asciiTheme="minorHAnsi" w:hAnsiTheme="minorHAnsi" w:cstheme="minorHAnsi"/>
                <w:sz w:val="22"/>
                <w:szCs w:val="22"/>
              </w:rPr>
              <w:t>proposed completion</w:t>
            </w:r>
            <w:r>
              <w:rPr>
                <w:rFonts w:asciiTheme="minorHAnsi" w:hAnsiTheme="minorHAnsi" w:cstheme="minorHAnsi"/>
                <w:sz w:val="22"/>
                <w:szCs w:val="22"/>
              </w:rPr>
              <w:t xml:space="preserve"> date of the grant you are applying for?</w:t>
            </w:r>
            <w:r w:rsidR="00EE3BB9">
              <w:rPr>
                <w:rFonts w:asciiTheme="minorHAnsi" w:hAnsiTheme="minorHAnsi" w:cstheme="minorHAnsi"/>
                <w:sz w:val="22"/>
                <w:szCs w:val="22"/>
              </w:rPr>
              <w:t xml:space="preserve"> </w:t>
            </w:r>
          </w:p>
          <w:p w14:paraId="6837BA8F" w14:textId="109A3427" w:rsidR="00AE5A34" w:rsidRDefault="00AE5A34" w:rsidP="00AE5A34">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1F7B53">
              <w:rPr>
                <w:rFonts w:asciiTheme="minorHAnsi" w:hAnsiTheme="minorHAnsi" w:cstheme="minorHAnsi"/>
                <w:snapToGrid w:val="0"/>
                <w:color w:val="808080" w:themeColor="background1" w:themeShade="80"/>
                <w:szCs w:val="22"/>
                <w:lang w:val="en-US"/>
              </w:rPr>
              <w:t>. If no, please explain</w:t>
            </w:r>
          </w:p>
          <w:p w14:paraId="38BDE645" w14:textId="77777777" w:rsidR="00AE5A34" w:rsidRPr="00AE5A34" w:rsidRDefault="00AE5A34" w:rsidP="00AE5A34">
            <w:pPr>
              <w:rPr>
                <w:lang w:val="en-US"/>
              </w:rPr>
            </w:pPr>
          </w:p>
          <w:p w14:paraId="4A44F05F" w14:textId="77777777" w:rsidR="0059714C" w:rsidRDefault="0059714C" w:rsidP="0029467B">
            <w:pPr>
              <w:rPr>
                <w:lang w:val="en-US"/>
              </w:rPr>
            </w:pPr>
          </w:p>
          <w:p w14:paraId="51C6369D" w14:textId="77777777" w:rsidR="0059714C" w:rsidRPr="007829F4" w:rsidRDefault="0059714C" w:rsidP="0029467B">
            <w:pPr>
              <w:rPr>
                <w:lang w:val="en-US"/>
              </w:rPr>
            </w:pPr>
          </w:p>
          <w:p w14:paraId="5C7BFB79" w14:textId="007B1D28" w:rsidR="00AE5A34" w:rsidRDefault="00AE5A34" w:rsidP="00AE5A34">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Do you consent to the Society storing your submitted data for the application process?</w:t>
            </w:r>
          </w:p>
          <w:p w14:paraId="7315FF7D" w14:textId="77777777" w:rsidR="00AE5A34" w:rsidRDefault="00AE5A34" w:rsidP="00AE5A34">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559720C7" w14:textId="06E1342E" w:rsidR="0059714C" w:rsidRDefault="0059714C" w:rsidP="0029467B">
            <w:pPr>
              <w:rPr>
                <w:rFonts w:asciiTheme="minorHAnsi" w:hAnsiTheme="minorHAnsi" w:cstheme="minorHAnsi"/>
                <w:lang w:val="en-US"/>
              </w:rPr>
            </w:pPr>
          </w:p>
          <w:p w14:paraId="41EE1300" w14:textId="77777777" w:rsidR="00AE5A34" w:rsidRDefault="00AE5A34" w:rsidP="0029467B">
            <w:pPr>
              <w:rPr>
                <w:rFonts w:asciiTheme="minorHAnsi" w:hAnsiTheme="minorHAnsi" w:cstheme="minorHAnsi"/>
                <w:lang w:val="en-US"/>
              </w:rPr>
            </w:pPr>
          </w:p>
          <w:p w14:paraId="655BC6D5" w14:textId="0CE7BF6F" w:rsidR="00AE5A34" w:rsidRPr="00AE5A34" w:rsidRDefault="00AE5A34" w:rsidP="0029467B">
            <w:pPr>
              <w:rPr>
                <w:rFonts w:asciiTheme="minorHAnsi" w:hAnsiTheme="minorHAnsi" w:cstheme="minorHAnsi"/>
                <w:snapToGrid w:val="0"/>
                <w:color w:val="808080" w:themeColor="background1" w:themeShade="80"/>
                <w:szCs w:val="22"/>
                <w:lang w:val="en-US"/>
              </w:rPr>
            </w:pPr>
            <w:r w:rsidRPr="00AE5A34">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Grants Panel, relevant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23C8218" w:rsidR="00A64A5E" w:rsidRDefault="001F7B53" w:rsidP="000E76F3">
      <w:pPr>
        <w:rPr>
          <w:rFonts w:asciiTheme="minorHAnsi" w:hAnsiTheme="minorHAnsi" w:cstheme="minorHAnsi"/>
          <w:sz w:val="24"/>
        </w:rPr>
      </w:pPr>
      <w:r>
        <w:rPr>
          <w:rFonts w:asciiTheme="minorHAnsi" w:hAnsiTheme="minorHAnsi" w:cstheme="minorHAnsi"/>
          <w:sz w:val="24"/>
        </w:rPr>
        <w:t xml:space="preserve">Primary </w:t>
      </w:r>
      <w:r w:rsidR="00665142">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6CE61805" w:rsidR="00E04A17" w:rsidRDefault="001F7B53" w:rsidP="000E76F3">
      <w:pPr>
        <w:rPr>
          <w:rFonts w:asciiTheme="minorHAnsi" w:hAnsiTheme="minorHAnsi" w:cstheme="minorHAnsi"/>
          <w:sz w:val="24"/>
        </w:rPr>
      </w:pPr>
      <w:r>
        <w:rPr>
          <w:rFonts w:asciiTheme="minorHAnsi" w:hAnsiTheme="minorHAnsi" w:cstheme="minorHAnsi"/>
          <w:sz w:val="24"/>
        </w:rPr>
        <w:t xml:space="preserve">Primary </w:t>
      </w:r>
      <w:r w:rsidR="00A64A5E">
        <w:rPr>
          <w:rFonts w:asciiTheme="minorHAnsi" w:hAnsiTheme="minorHAnsi" w:cstheme="minorHAnsi"/>
          <w:sz w:val="24"/>
        </w:rPr>
        <w:t xml:space="preserve">Applicant </w:t>
      </w:r>
      <w:r w:rsidR="00A64A5E" w:rsidRPr="00A64A5E">
        <w:rPr>
          <w:rFonts w:asciiTheme="minorHAnsi" w:hAnsiTheme="minorHAnsi" w:cstheme="minorHAnsi"/>
          <w:sz w:val="24"/>
        </w:rPr>
        <w:t>Signature</w:t>
      </w:r>
    </w:p>
    <w:p w14:paraId="52347C10" w14:textId="42886294" w:rsidR="001F7B53" w:rsidRDefault="001F7B53" w:rsidP="000E76F3">
      <w:pPr>
        <w:rPr>
          <w:rFonts w:asciiTheme="minorHAnsi" w:hAnsiTheme="minorHAnsi" w:cstheme="minorHAnsi"/>
          <w:sz w:val="24"/>
        </w:rPr>
      </w:pPr>
    </w:p>
    <w:p w14:paraId="29B39D94" w14:textId="77777777" w:rsidR="001F7B53" w:rsidRDefault="001F7B53" w:rsidP="000E76F3">
      <w:pPr>
        <w:rPr>
          <w:rFonts w:asciiTheme="minorHAnsi" w:hAnsiTheme="minorHAnsi" w:cstheme="minorHAnsi"/>
          <w:sz w:val="24"/>
        </w:rPr>
      </w:pPr>
    </w:p>
    <w:p w14:paraId="053AAFC5" w14:textId="692ACAD1" w:rsidR="001F7B53" w:rsidRDefault="001F7B53" w:rsidP="000E76F3">
      <w:pPr>
        <w:rPr>
          <w:rFonts w:asciiTheme="minorHAnsi" w:hAnsiTheme="minorHAnsi" w:cstheme="minorHAnsi"/>
          <w:sz w:val="24"/>
        </w:rPr>
      </w:pPr>
      <w:r>
        <w:rPr>
          <w:rFonts w:asciiTheme="minorHAnsi" w:hAnsiTheme="minorHAnsi" w:cstheme="minorHAnsi"/>
          <w:sz w:val="24"/>
        </w:rPr>
        <w:t>Date</w:t>
      </w:r>
    </w:p>
    <w:p w14:paraId="19F56180" w14:textId="77777777" w:rsidR="00E04A17" w:rsidRDefault="00E04A17">
      <w:pPr>
        <w:rPr>
          <w:rFonts w:asciiTheme="minorHAnsi" w:hAnsiTheme="minorHAnsi" w:cstheme="minorHAnsi"/>
          <w:sz w:val="24"/>
        </w:rPr>
      </w:pPr>
      <w:r>
        <w:rPr>
          <w:rFonts w:asciiTheme="minorHAnsi" w:hAnsiTheme="minorHAnsi" w:cstheme="minorHAnsi"/>
          <w:sz w:val="24"/>
        </w:rPr>
        <w:br w:type="page"/>
      </w:r>
    </w:p>
    <w:p w14:paraId="317C5578" w14:textId="77777777" w:rsidR="00A64A5E" w:rsidRDefault="00A64A5E" w:rsidP="000E76F3">
      <w:pPr>
        <w:rPr>
          <w:rFonts w:asciiTheme="minorHAnsi" w:hAnsiTheme="minorHAnsi" w:cstheme="minorHAnsi"/>
          <w:sz w:val="24"/>
        </w:rPr>
      </w:pPr>
    </w:p>
    <w:p w14:paraId="4A3163BF" w14:textId="77777777" w:rsidR="00A64A5E" w:rsidRDefault="00A64A5E" w:rsidP="000E76F3">
      <w:pPr>
        <w:rPr>
          <w:rFonts w:asciiTheme="minorHAnsi" w:hAnsiTheme="minorHAnsi" w:cstheme="minorHAnsi"/>
          <w:sz w:val="24"/>
        </w:rPr>
      </w:pPr>
    </w:p>
    <w:tbl>
      <w:tblPr>
        <w:tblStyle w:val="TableGrid"/>
        <w:tblW w:w="10688" w:type="dxa"/>
        <w:tblLook w:val="04A0" w:firstRow="1" w:lastRow="0" w:firstColumn="1" w:lastColumn="0" w:noHBand="0" w:noVBand="1"/>
      </w:tblPr>
      <w:tblGrid>
        <w:gridCol w:w="10688"/>
      </w:tblGrid>
      <w:tr w:rsidR="00A64A5E" w:rsidRPr="00825910" w14:paraId="52994546" w14:textId="77777777" w:rsidTr="0029467B">
        <w:trPr>
          <w:trHeight w:val="760"/>
        </w:trPr>
        <w:tc>
          <w:tcPr>
            <w:tcW w:w="10688" w:type="dxa"/>
            <w:shd w:val="clear" w:color="auto" w:fill="D9D9D9" w:themeFill="background1" w:themeFillShade="D9"/>
            <w:vAlign w:val="center"/>
          </w:tcPr>
          <w:p w14:paraId="1CDC82F9" w14:textId="26492F5C" w:rsidR="00A64A5E" w:rsidRPr="00825910" w:rsidRDefault="00A64A5E" w:rsidP="00582DC9">
            <w:pPr>
              <w:pStyle w:val="Heading2"/>
              <w:numPr>
                <w:ilvl w:val="0"/>
                <w:numId w:val="30"/>
              </w:numPr>
              <w:ind w:left="596" w:hanging="596"/>
              <w:outlineLvl w:val="1"/>
            </w:pPr>
            <w:r>
              <w:t>Head of Department Verification [please confirm your response below]:</w:t>
            </w:r>
          </w:p>
        </w:tc>
      </w:tr>
      <w:tr w:rsidR="00A64A5E" w:rsidRPr="00825910" w14:paraId="2DBCAFDE" w14:textId="77777777" w:rsidTr="00E04A17">
        <w:trPr>
          <w:trHeight w:val="3890"/>
        </w:trPr>
        <w:tc>
          <w:tcPr>
            <w:tcW w:w="10688" w:type="dxa"/>
            <w:vAlign w:val="center"/>
          </w:tcPr>
          <w:p w14:paraId="6A2529CF" w14:textId="28B1CF93" w:rsidR="00A64A5E" w:rsidRP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Yes – I confirm that I am the applicant’s Head of Department and I approve the above application.</w:t>
            </w:r>
          </w:p>
          <w:p w14:paraId="4D22F98B" w14:textId="77777777" w:rsidR="00E04A17" w:rsidRPr="00E04A17" w:rsidRDefault="00E04A17" w:rsidP="0029467B">
            <w:pPr>
              <w:rPr>
                <w:rFonts w:asciiTheme="minorHAnsi" w:hAnsiTheme="minorHAnsi" w:cstheme="minorHAnsi"/>
                <w:snapToGrid w:val="0"/>
                <w:color w:val="auto"/>
                <w:szCs w:val="22"/>
                <w:lang w:val="en-US"/>
              </w:rPr>
            </w:pPr>
          </w:p>
          <w:p w14:paraId="51CC3145" w14:textId="79A5E59D" w:rsidR="00E04A17" w:rsidRP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No – I am not the applicant’s Head of Department and/or I do not approve the above application</w:t>
            </w:r>
          </w:p>
          <w:p w14:paraId="6C66A654" w14:textId="77777777" w:rsidR="00E04A17" w:rsidRPr="00E04A17" w:rsidRDefault="00E04A17" w:rsidP="0029467B">
            <w:pPr>
              <w:rPr>
                <w:rFonts w:asciiTheme="minorHAnsi" w:hAnsiTheme="minorHAnsi" w:cstheme="minorHAnsi"/>
                <w:snapToGrid w:val="0"/>
                <w:color w:val="auto"/>
                <w:szCs w:val="22"/>
                <w:lang w:val="en-US"/>
              </w:rPr>
            </w:pPr>
          </w:p>
          <w:p w14:paraId="7B4661F9" w14:textId="77777777" w:rsidR="00E04A17" w:rsidRPr="00E04A17" w:rsidRDefault="00E04A17" w:rsidP="0029467B">
            <w:pPr>
              <w:rPr>
                <w:rFonts w:asciiTheme="minorHAnsi" w:hAnsiTheme="minorHAnsi" w:cstheme="minorHAnsi"/>
                <w:snapToGrid w:val="0"/>
                <w:color w:val="auto"/>
                <w:szCs w:val="22"/>
                <w:lang w:val="en-US"/>
              </w:rPr>
            </w:pPr>
          </w:p>
          <w:p w14:paraId="56297C33" w14:textId="77777777" w:rsidR="00E04A17" w:rsidRPr="00E04A17" w:rsidRDefault="00E04A17" w:rsidP="0029467B">
            <w:pPr>
              <w:rPr>
                <w:rFonts w:asciiTheme="minorHAnsi" w:hAnsiTheme="minorHAnsi" w:cstheme="minorHAnsi"/>
                <w:snapToGrid w:val="0"/>
                <w:color w:val="auto"/>
                <w:szCs w:val="22"/>
                <w:lang w:val="en-US"/>
              </w:rPr>
            </w:pPr>
          </w:p>
          <w:p w14:paraId="108E9C5A" w14:textId="2A5C6F37" w:rsid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Name</w:t>
            </w:r>
          </w:p>
          <w:p w14:paraId="0D3F2F25" w14:textId="77777777" w:rsidR="00582DC9" w:rsidRPr="00E04A17" w:rsidRDefault="00582DC9" w:rsidP="0029467B">
            <w:pPr>
              <w:rPr>
                <w:rFonts w:asciiTheme="minorHAnsi" w:hAnsiTheme="minorHAnsi" w:cstheme="minorHAnsi"/>
                <w:snapToGrid w:val="0"/>
                <w:color w:val="auto"/>
                <w:szCs w:val="22"/>
                <w:lang w:val="en-US"/>
              </w:rPr>
            </w:pPr>
          </w:p>
          <w:p w14:paraId="7FE8FFFF" w14:textId="77777777" w:rsidR="00E04A17" w:rsidRPr="00E04A17" w:rsidRDefault="00E04A17" w:rsidP="0029467B">
            <w:pPr>
              <w:rPr>
                <w:rFonts w:asciiTheme="minorHAnsi" w:hAnsiTheme="minorHAnsi" w:cstheme="minorHAnsi"/>
                <w:snapToGrid w:val="0"/>
                <w:color w:val="auto"/>
                <w:szCs w:val="22"/>
                <w:lang w:val="en-US"/>
              </w:rPr>
            </w:pPr>
          </w:p>
          <w:p w14:paraId="487510A5" w14:textId="6AB0EE96" w:rsid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Signature</w:t>
            </w:r>
          </w:p>
          <w:p w14:paraId="20BDD6B2" w14:textId="2DE23B37" w:rsidR="001F7B53" w:rsidRDefault="001F7B53" w:rsidP="0029467B">
            <w:pPr>
              <w:rPr>
                <w:rFonts w:asciiTheme="minorHAnsi" w:hAnsiTheme="minorHAnsi" w:cstheme="minorHAnsi"/>
                <w:snapToGrid w:val="0"/>
                <w:color w:val="auto"/>
                <w:szCs w:val="22"/>
                <w:lang w:val="en-US"/>
              </w:rPr>
            </w:pPr>
          </w:p>
          <w:p w14:paraId="5B066A92" w14:textId="203348B8" w:rsidR="001F7B53" w:rsidRDefault="001F7B53" w:rsidP="0029467B">
            <w:pPr>
              <w:rPr>
                <w:rFonts w:asciiTheme="minorHAnsi" w:hAnsiTheme="minorHAnsi" w:cstheme="minorHAnsi"/>
                <w:snapToGrid w:val="0"/>
                <w:color w:val="auto"/>
                <w:szCs w:val="22"/>
                <w:lang w:val="en-US"/>
              </w:rPr>
            </w:pPr>
          </w:p>
          <w:p w14:paraId="6A7980F9" w14:textId="7E8BD885" w:rsidR="001F7B53" w:rsidRPr="00E04A17" w:rsidRDefault="001F7B53" w:rsidP="0029467B">
            <w:pPr>
              <w:rPr>
                <w:rFonts w:asciiTheme="minorHAnsi" w:hAnsiTheme="minorHAnsi" w:cstheme="minorHAnsi"/>
                <w:snapToGrid w:val="0"/>
                <w:color w:val="auto"/>
                <w:szCs w:val="22"/>
                <w:lang w:val="en-US"/>
              </w:rPr>
            </w:pPr>
            <w:r>
              <w:rPr>
                <w:rFonts w:asciiTheme="minorHAnsi" w:hAnsiTheme="minorHAnsi" w:cstheme="minorHAnsi"/>
                <w:snapToGrid w:val="0"/>
                <w:color w:val="auto"/>
                <w:szCs w:val="22"/>
                <w:lang w:val="en-US"/>
              </w:rPr>
              <w:t>Date</w:t>
            </w:r>
          </w:p>
          <w:p w14:paraId="5D99D7C0" w14:textId="71F6C6E0" w:rsidR="00E04A17" w:rsidRPr="00E04A17" w:rsidRDefault="00E04A17" w:rsidP="0029467B">
            <w:pPr>
              <w:rPr>
                <w:rFonts w:asciiTheme="minorHAnsi" w:hAnsiTheme="minorHAnsi" w:cstheme="minorHAnsi"/>
                <w:snapToGrid w:val="0"/>
                <w:color w:val="auto"/>
                <w:szCs w:val="22"/>
                <w:lang w:val="en-US"/>
              </w:rPr>
            </w:pPr>
          </w:p>
          <w:p w14:paraId="23386F52" w14:textId="77777777" w:rsidR="00E04A17" w:rsidRDefault="00E04A17" w:rsidP="0029467B">
            <w:pPr>
              <w:rPr>
                <w:rFonts w:asciiTheme="minorHAnsi" w:hAnsiTheme="minorHAnsi" w:cstheme="minorHAnsi"/>
                <w:snapToGrid w:val="0"/>
                <w:color w:val="808080" w:themeColor="background1" w:themeShade="80"/>
                <w:szCs w:val="22"/>
                <w:lang w:val="en-US"/>
              </w:rPr>
            </w:pPr>
          </w:p>
          <w:p w14:paraId="6952EF8C" w14:textId="77777777" w:rsidR="00A64A5E" w:rsidRPr="0057776A" w:rsidRDefault="00A64A5E" w:rsidP="00E04A17">
            <w:pPr>
              <w:rPr>
                <w:lang w:val="en-US"/>
              </w:rPr>
            </w:pPr>
          </w:p>
        </w:tc>
      </w:tr>
    </w:tbl>
    <w:p w14:paraId="63CC61D6" w14:textId="137BFC3D" w:rsidR="00A64A5E" w:rsidRDefault="00A64A5E" w:rsidP="000E76F3">
      <w:pPr>
        <w:rPr>
          <w:rFonts w:asciiTheme="minorHAnsi" w:hAnsiTheme="minorHAnsi" w:cstheme="minorHAnsi"/>
          <w:sz w:val="24"/>
        </w:rPr>
      </w:pPr>
    </w:p>
    <w:p w14:paraId="14AED86C" w14:textId="77777777" w:rsidR="00A64A5E" w:rsidRPr="00A64A5E" w:rsidRDefault="00A64A5E" w:rsidP="000E76F3">
      <w:pPr>
        <w:rPr>
          <w:rFonts w:asciiTheme="minorHAnsi" w:hAnsiTheme="minorHAnsi" w:cstheme="minorHAnsi"/>
          <w:sz w:val="24"/>
        </w:rPr>
      </w:pPr>
    </w:p>
    <w:p w14:paraId="72655768" w14:textId="77777777" w:rsidR="00A64A5E" w:rsidRPr="00A64A5E" w:rsidRDefault="00A64A5E" w:rsidP="000E76F3">
      <w:pPr>
        <w:rPr>
          <w:rFonts w:asciiTheme="minorHAnsi" w:hAnsiTheme="minorHAnsi" w:cstheme="minorHAnsi"/>
          <w:sz w:val="24"/>
        </w:rPr>
      </w:pPr>
    </w:p>
    <w:p w14:paraId="3A3AB670" w14:textId="77777777" w:rsidR="00A64A5E" w:rsidRDefault="00A64A5E" w:rsidP="000E76F3"/>
    <w:sectPr w:rsidR="00A64A5E" w:rsidSect="00825910">
      <w:headerReference w:type="default" r:id="rId9"/>
      <w:footerReference w:type="default" r:id="rId10"/>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ADEA5" w14:textId="77777777" w:rsidR="00E33C0C" w:rsidRDefault="00E33C0C" w:rsidP="00B4733C">
      <w:r>
        <w:separator/>
      </w:r>
    </w:p>
  </w:endnote>
  <w:endnote w:type="continuationSeparator" w:id="0">
    <w:p w14:paraId="53760A66" w14:textId="77777777" w:rsidR="00E33C0C" w:rsidRDefault="00E33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7E16A1B2" w:rsidR="00A95034" w:rsidRDefault="001C2193"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E26BD6">
          <w:rPr>
            <w:rFonts w:asciiTheme="minorHAnsi" w:hAnsiTheme="minorHAnsi" w:cstheme="minorHAnsi"/>
          </w:rPr>
          <w:t>Research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30B8">
      <w:rPr>
        <w:rFonts w:asciiTheme="minorHAnsi" w:hAnsiTheme="minorHAnsi" w:cstheme="minorHAnsi"/>
        <w:noProof/>
      </w:rPr>
      <w:t>7</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6081" w14:textId="77777777" w:rsidR="00E33C0C" w:rsidRDefault="00E33C0C" w:rsidP="00B4733C">
      <w:r>
        <w:separator/>
      </w:r>
    </w:p>
  </w:footnote>
  <w:footnote w:type="continuationSeparator" w:id="0">
    <w:p w14:paraId="7449FAFB" w14:textId="77777777" w:rsidR="00E33C0C" w:rsidRDefault="00E33C0C"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3"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5"/>
  </w:num>
  <w:num w:numId="4">
    <w:abstractNumId w:val="29"/>
  </w:num>
  <w:num w:numId="5">
    <w:abstractNumId w:val="25"/>
  </w:num>
  <w:num w:numId="6">
    <w:abstractNumId w:val="19"/>
  </w:num>
  <w:num w:numId="7">
    <w:abstractNumId w:val="20"/>
  </w:num>
  <w:num w:numId="8">
    <w:abstractNumId w:val="26"/>
  </w:num>
  <w:num w:numId="9">
    <w:abstractNumId w:val="1"/>
  </w:num>
  <w:num w:numId="10">
    <w:abstractNumId w:val="22"/>
  </w:num>
  <w:num w:numId="11">
    <w:abstractNumId w:val="23"/>
  </w:num>
  <w:num w:numId="12">
    <w:abstractNumId w:val="14"/>
  </w:num>
  <w:num w:numId="13">
    <w:abstractNumId w:val="17"/>
  </w:num>
  <w:num w:numId="14">
    <w:abstractNumId w:val="15"/>
  </w:num>
  <w:num w:numId="15">
    <w:abstractNumId w:val="21"/>
  </w:num>
  <w:num w:numId="16">
    <w:abstractNumId w:val="28"/>
  </w:num>
  <w:num w:numId="17">
    <w:abstractNumId w:val="11"/>
  </w:num>
  <w:num w:numId="18">
    <w:abstractNumId w:val="3"/>
  </w:num>
  <w:num w:numId="19">
    <w:abstractNumId w:val="10"/>
  </w:num>
  <w:num w:numId="20">
    <w:abstractNumId w:val="0"/>
  </w:num>
  <w:num w:numId="21">
    <w:abstractNumId w:val="9"/>
  </w:num>
  <w:num w:numId="22">
    <w:abstractNumId w:val="8"/>
  </w:num>
  <w:num w:numId="23">
    <w:abstractNumId w:val="27"/>
  </w:num>
  <w:num w:numId="24">
    <w:abstractNumId w:val="24"/>
  </w:num>
  <w:num w:numId="25">
    <w:abstractNumId w:val="4"/>
  </w:num>
  <w:num w:numId="26">
    <w:abstractNumId w:val="6"/>
  </w:num>
  <w:num w:numId="27">
    <w:abstractNumId w:val="13"/>
  </w:num>
  <w:num w:numId="28">
    <w:abstractNumId w:val="12"/>
  </w:num>
  <w:num w:numId="29">
    <w:abstractNumId w:val="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16624"/>
    <w:rsid w:val="00035A4E"/>
    <w:rsid w:val="00047F29"/>
    <w:rsid w:val="0005102B"/>
    <w:rsid w:val="0005126B"/>
    <w:rsid w:val="00064910"/>
    <w:rsid w:val="000663B0"/>
    <w:rsid w:val="000755BF"/>
    <w:rsid w:val="00080EC8"/>
    <w:rsid w:val="000B0BC5"/>
    <w:rsid w:val="000B1A76"/>
    <w:rsid w:val="000D0215"/>
    <w:rsid w:val="000E76F3"/>
    <w:rsid w:val="000F2475"/>
    <w:rsid w:val="000F5015"/>
    <w:rsid w:val="000F5BD6"/>
    <w:rsid w:val="00104432"/>
    <w:rsid w:val="00107F7D"/>
    <w:rsid w:val="001143CB"/>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B2102"/>
    <w:rsid w:val="001C0E63"/>
    <w:rsid w:val="001C2193"/>
    <w:rsid w:val="001F3FB8"/>
    <w:rsid w:val="001F7B53"/>
    <w:rsid w:val="00212989"/>
    <w:rsid w:val="0021418E"/>
    <w:rsid w:val="00215A17"/>
    <w:rsid w:val="002227B3"/>
    <w:rsid w:val="00235821"/>
    <w:rsid w:val="00236308"/>
    <w:rsid w:val="002532FB"/>
    <w:rsid w:val="00272B22"/>
    <w:rsid w:val="002736DA"/>
    <w:rsid w:val="00280C54"/>
    <w:rsid w:val="00280DE4"/>
    <w:rsid w:val="00284ACA"/>
    <w:rsid w:val="002A1B13"/>
    <w:rsid w:val="002A6DC7"/>
    <w:rsid w:val="002B26C2"/>
    <w:rsid w:val="002B46AA"/>
    <w:rsid w:val="002B6CFE"/>
    <w:rsid w:val="002C3EE0"/>
    <w:rsid w:val="002C4CD3"/>
    <w:rsid w:val="002D3771"/>
    <w:rsid w:val="002D4615"/>
    <w:rsid w:val="002D7801"/>
    <w:rsid w:val="002E1426"/>
    <w:rsid w:val="002E56A6"/>
    <w:rsid w:val="002E604C"/>
    <w:rsid w:val="002E6E08"/>
    <w:rsid w:val="00302240"/>
    <w:rsid w:val="0030442D"/>
    <w:rsid w:val="0034126D"/>
    <w:rsid w:val="00354C1D"/>
    <w:rsid w:val="003616EC"/>
    <w:rsid w:val="003623AC"/>
    <w:rsid w:val="00384AEC"/>
    <w:rsid w:val="003E1A0D"/>
    <w:rsid w:val="003E3824"/>
    <w:rsid w:val="00413804"/>
    <w:rsid w:val="004337F8"/>
    <w:rsid w:val="00436A35"/>
    <w:rsid w:val="004640EE"/>
    <w:rsid w:val="004A6083"/>
    <w:rsid w:val="004B7845"/>
    <w:rsid w:val="004E4286"/>
    <w:rsid w:val="004E6CD1"/>
    <w:rsid w:val="004F4388"/>
    <w:rsid w:val="005061CE"/>
    <w:rsid w:val="00515348"/>
    <w:rsid w:val="0052795D"/>
    <w:rsid w:val="00534067"/>
    <w:rsid w:val="005439C5"/>
    <w:rsid w:val="00555D0A"/>
    <w:rsid w:val="0057776A"/>
    <w:rsid w:val="00582DC9"/>
    <w:rsid w:val="0058535F"/>
    <w:rsid w:val="00585DBA"/>
    <w:rsid w:val="0058655B"/>
    <w:rsid w:val="005910F7"/>
    <w:rsid w:val="0059714C"/>
    <w:rsid w:val="005B1D58"/>
    <w:rsid w:val="005B2260"/>
    <w:rsid w:val="005F6AC6"/>
    <w:rsid w:val="006007AD"/>
    <w:rsid w:val="006319E3"/>
    <w:rsid w:val="006343BC"/>
    <w:rsid w:val="00661894"/>
    <w:rsid w:val="00665142"/>
    <w:rsid w:val="00693736"/>
    <w:rsid w:val="006A1218"/>
    <w:rsid w:val="006E7037"/>
    <w:rsid w:val="006F1347"/>
    <w:rsid w:val="006F31E0"/>
    <w:rsid w:val="00704ABF"/>
    <w:rsid w:val="00726F99"/>
    <w:rsid w:val="00731AC4"/>
    <w:rsid w:val="007341EF"/>
    <w:rsid w:val="0074201F"/>
    <w:rsid w:val="0074209D"/>
    <w:rsid w:val="00744326"/>
    <w:rsid w:val="0074721B"/>
    <w:rsid w:val="007565C6"/>
    <w:rsid w:val="007829F4"/>
    <w:rsid w:val="007A1618"/>
    <w:rsid w:val="007B34E1"/>
    <w:rsid w:val="007C017E"/>
    <w:rsid w:val="007C53D3"/>
    <w:rsid w:val="007D0C1E"/>
    <w:rsid w:val="007D2B3B"/>
    <w:rsid w:val="007D5280"/>
    <w:rsid w:val="007E46E1"/>
    <w:rsid w:val="007E68F8"/>
    <w:rsid w:val="007E730C"/>
    <w:rsid w:val="008013DA"/>
    <w:rsid w:val="008023A4"/>
    <w:rsid w:val="00807454"/>
    <w:rsid w:val="00811E66"/>
    <w:rsid w:val="00813AF1"/>
    <w:rsid w:val="00821000"/>
    <w:rsid w:val="008229C5"/>
    <w:rsid w:val="00825910"/>
    <w:rsid w:val="00847E97"/>
    <w:rsid w:val="00857369"/>
    <w:rsid w:val="00872F8C"/>
    <w:rsid w:val="00874674"/>
    <w:rsid w:val="008747A7"/>
    <w:rsid w:val="00881EC8"/>
    <w:rsid w:val="00882DEE"/>
    <w:rsid w:val="00885AB8"/>
    <w:rsid w:val="008A355A"/>
    <w:rsid w:val="008C2B20"/>
    <w:rsid w:val="008C6887"/>
    <w:rsid w:val="008C7184"/>
    <w:rsid w:val="008D1402"/>
    <w:rsid w:val="008E216A"/>
    <w:rsid w:val="008F2017"/>
    <w:rsid w:val="0091117A"/>
    <w:rsid w:val="009124B3"/>
    <w:rsid w:val="00930BD4"/>
    <w:rsid w:val="00944585"/>
    <w:rsid w:val="00954855"/>
    <w:rsid w:val="00977533"/>
    <w:rsid w:val="009A4860"/>
    <w:rsid w:val="009B328A"/>
    <w:rsid w:val="009E2692"/>
    <w:rsid w:val="009F0A8C"/>
    <w:rsid w:val="00A02464"/>
    <w:rsid w:val="00A1187B"/>
    <w:rsid w:val="00A123F7"/>
    <w:rsid w:val="00A27C08"/>
    <w:rsid w:val="00A40DC9"/>
    <w:rsid w:val="00A52419"/>
    <w:rsid w:val="00A54416"/>
    <w:rsid w:val="00A552C4"/>
    <w:rsid w:val="00A61355"/>
    <w:rsid w:val="00A64A5E"/>
    <w:rsid w:val="00A66233"/>
    <w:rsid w:val="00A80904"/>
    <w:rsid w:val="00A81C54"/>
    <w:rsid w:val="00A83873"/>
    <w:rsid w:val="00A930B8"/>
    <w:rsid w:val="00A95034"/>
    <w:rsid w:val="00AA1CB8"/>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59A4"/>
    <w:rsid w:val="00B96364"/>
    <w:rsid w:val="00BA1932"/>
    <w:rsid w:val="00BA26C2"/>
    <w:rsid w:val="00BB3262"/>
    <w:rsid w:val="00BB5CE2"/>
    <w:rsid w:val="00BC3BD1"/>
    <w:rsid w:val="00BD6D21"/>
    <w:rsid w:val="00BE32F8"/>
    <w:rsid w:val="00BF41A8"/>
    <w:rsid w:val="00C00538"/>
    <w:rsid w:val="00C34D0E"/>
    <w:rsid w:val="00C37014"/>
    <w:rsid w:val="00C42C8E"/>
    <w:rsid w:val="00C45440"/>
    <w:rsid w:val="00C6296B"/>
    <w:rsid w:val="00C6397F"/>
    <w:rsid w:val="00C73A6A"/>
    <w:rsid w:val="00C84FF1"/>
    <w:rsid w:val="00C9373E"/>
    <w:rsid w:val="00CA056E"/>
    <w:rsid w:val="00CD382F"/>
    <w:rsid w:val="00CE1A0D"/>
    <w:rsid w:val="00CF3E75"/>
    <w:rsid w:val="00D30057"/>
    <w:rsid w:val="00D417AA"/>
    <w:rsid w:val="00D52CC1"/>
    <w:rsid w:val="00D67052"/>
    <w:rsid w:val="00D92AC3"/>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10C1"/>
    <w:rsid w:val="00E26BD6"/>
    <w:rsid w:val="00E30CBA"/>
    <w:rsid w:val="00E33C0C"/>
    <w:rsid w:val="00E55F65"/>
    <w:rsid w:val="00E94F4B"/>
    <w:rsid w:val="00EC3AA7"/>
    <w:rsid w:val="00EC44E2"/>
    <w:rsid w:val="00EE114F"/>
    <w:rsid w:val="00EE3BB9"/>
    <w:rsid w:val="00EE3C53"/>
    <w:rsid w:val="00F1274D"/>
    <w:rsid w:val="00F44A1A"/>
    <w:rsid w:val="00F44EE6"/>
    <w:rsid w:val="00F63742"/>
    <w:rsid w:val="00F63C88"/>
    <w:rsid w:val="00F743B9"/>
    <w:rsid w:val="00F752F6"/>
    <w:rsid w:val="00F754F7"/>
    <w:rsid w:val="00F8277A"/>
    <w:rsid w:val="00FA0759"/>
    <w:rsid w:val="00FA104F"/>
    <w:rsid w:val="00FB1E5C"/>
    <w:rsid w:val="00FB24FE"/>
    <w:rsid w:val="00FD49A1"/>
    <w:rsid w:val="00FF511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78439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2EB260-0143-49C2-804E-01E65DF05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58</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esearch Grant</vt:lpstr>
    </vt:vector>
  </TitlesOfParts>
  <Company>Hewlett-Packard Company</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Grant</dc:title>
  <dc:creator>Yolanda Ayllon</dc:creator>
  <cp:lastModifiedBy>Rachel Austin</cp:lastModifiedBy>
  <cp:revision>2</cp:revision>
  <cp:lastPrinted>2022-10-06T11:05:00Z</cp:lastPrinted>
  <dcterms:created xsi:type="dcterms:W3CDTF">2023-11-06T16:38:00Z</dcterms:created>
  <dcterms:modified xsi:type="dcterms:W3CDTF">2023-11-06T16:38:00Z</dcterms:modified>
</cp:coreProperties>
</file>